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C4115" w14:textId="39ECB41B" w:rsidR="00BA4126" w:rsidRDefault="00216452">
      <w:r>
        <w:t>Machine Learning</w:t>
      </w:r>
    </w:p>
    <w:p w14:paraId="48C633EB" w14:textId="7802F774" w:rsidR="001350C4" w:rsidRDefault="001350C4">
      <w:r>
        <w:t>Machine learning is a general term which specifies that if a machine can learn from data.</w:t>
      </w:r>
    </w:p>
    <w:p w14:paraId="200BB8DC" w14:textId="3B1088E2" w:rsidR="00216452" w:rsidRDefault="00216452">
      <w:r>
        <w:t xml:space="preserve">In Machine Learning you provide input, a result and a then </w:t>
      </w:r>
      <w:proofErr w:type="spellStart"/>
      <w:proofErr w:type="gramStart"/>
      <w:r>
        <w:t>a</w:t>
      </w:r>
      <w:proofErr w:type="spellEnd"/>
      <w:proofErr w:type="gramEnd"/>
      <w:r>
        <w:t xml:space="preserve"> algorithm is applied to it to give a output.</w:t>
      </w:r>
    </w:p>
    <w:p w14:paraId="0460220B" w14:textId="11669B3B" w:rsidR="00216452" w:rsidRDefault="00216452">
      <w:r>
        <w:t>Steps to Machine learning.</w:t>
      </w:r>
    </w:p>
    <w:p w14:paraId="285DD3B1" w14:textId="4DDB9886" w:rsidR="00216452" w:rsidRDefault="00216452" w:rsidP="00216452">
      <w:pPr>
        <w:pStyle w:val="ListParagraph"/>
        <w:numPr>
          <w:ilvl w:val="0"/>
          <w:numId w:val="1"/>
        </w:numPr>
      </w:pPr>
      <w:r>
        <w:t>Data is collected</w:t>
      </w:r>
    </w:p>
    <w:p w14:paraId="7C773E58" w14:textId="380C51B4" w:rsidR="00216452" w:rsidRDefault="00216452" w:rsidP="00216452">
      <w:pPr>
        <w:pStyle w:val="ListParagraph"/>
        <w:numPr>
          <w:ilvl w:val="0"/>
          <w:numId w:val="1"/>
        </w:numPr>
      </w:pPr>
      <w:r>
        <w:t>Data is pre-processed</w:t>
      </w:r>
    </w:p>
    <w:p w14:paraId="4BA73A4F" w14:textId="0A8BCEB8" w:rsidR="00216452" w:rsidRDefault="00B34FF4" w:rsidP="00B34FF4">
      <w:pPr>
        <w:pStyle w:val="ListParagraph"/>
        <w:numPr>
          <w:ilvl w:val="0"/>
          <w:numId w:val="3"/>
        </w:numPr>
      </w:pPr>
      <w:r>
        <w:t>Analysing the data (seeing what would be useful for the model)</w:t>
      </w:r>
    </w:p>
    <w:p w14:paraId="564A08F5" w14:textId="53C10594" w:rsidR="00E01645" w:rsidRPr="00E01645" w:rsidRDefault="00B34FF4" w:rsidP="00E01645">
      <w:pPr>
        <w:pStyle w:val="ListParagraph"/>
        <w:numPr>
          <w:ilvl w:val="0"/>
          <w:numId w:val="3"/>
        </w:numPr>
      </w:pPr>
      <w:r>
        <w:t xml:space="preserve">Dealing the </w:t>
      </w:r>
      <w:r w:rsidRPr="00E01645">
        <w:rPr>
          <w:rFonts w:cstheme="minorHAnsi"/>
        </w:rPr>
        <w:t>missing</w:t>
      </w:r>
      <w:r w:rsidR="00E01645" w:rsidRPr="00E01645">
        <w:rPr>
          <w:rFonts w:cstheme="minorHAnsi"/>
        </w:rPr>
        <w:t xml:space="preserve">, </w:t>
      </w:r>
      <w:r w:rsidRPr="00E01645">
        <w:rPr>
          <w:rFonts w:cstheme="minorHAnsi"/>
        </w:rPr>
        <w:t>nan data</w:t>
      </w:r>
      <w:r w:rsidR="00E01645" w:rsidRPr="00E01645">
        <w:rPr>
          <w:rFonts w:cstheme="minorHAnsi"/>
        </w:rPr>
        <w:t xml:space="preserve">, </w:t>
      </w:r>
      <w:r w:rsidR="00E01645" w:rsidRPr="00E01645">
        <w:rPr>
          <w:rFonts w:cstheme="minorHAnsi"/>
          <w:color w:val="323130"/>
        </w:rPr>
        <w:t>handling duplicate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 abnormal data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</w:t>
      </w:r>
      <w:r w:rsidR="00E01645" w:rsidRPr="00E01645">
        <w:rPr>
          <w:rFonts w:cstheme="minorHAnsi"/>
          <w:color w:val="323130"/>
        </w:rPr>
        <w:t>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outliers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extracting relevant feature, scaling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and other </w:t>
      </w:r>
      <w:r w:rsidR="00E01645" w:rsidRPr="00E01645">
        <w:rPr>
          <w:rFonts w:cstheme="minorHAnsi"/>
          <w:color w:val="323130"/>
        </w:rPr>
        <w:t xml:space="preserve">pre-processing </w:t>
      </w:r>
      <w:r w:rsidR="00E01645" w:rsidRPr="00E01645">
        <w:rPr>
          <w:rFonts w:cstheme="minorHAnsi"/>
          <w:color w:val="323130"/>
        </w:rPr>
        <w:t>techniques in real life</w:t>
      </w:r>
      <w:r w:rsidR="00E01645">
        <w:rPr>
          <w:rFonts w:cstheme="minorHAnsi"/>
          <w:color w:val="323130"/>
        </w:rPr>
        <w:t>.</w:t>
      </w:r>
    </w:p>
    <w:p w14:paraId="1ABBA09D" w14:textId="3B13145A" w:rsidR="00B34FF4" w:rsidRDefault="00B34FF4" w:rsidP="00B34FF4">
      <w:pPr>
        <w:pStyle w:val="ListParagraph"/>
        <w:numPr>
          <w:ilvl w:val="0"/>
          <w:numId w:val="3"/>
        </w:numPr>
      </w:pPr>
      <w:r>
        <w:t>Splitting the dataset into training and testing set</w:t>
      </w:r>
    </w:p>
    <w:p w14:paraId="36B91941" w14:textId="52B99E43" w:rsidR="00216452" w:rsidRDefault="00B34FF4" w:rsidP="00216452">
      <w:pPr>
        <w:pStyle w:val="ListParagraph"/>
        <w:numPr>
          <w:ilvl w:val="0"/>
          <w:numId w:val="1"/>
        </w:numPr>
      </w:pPr>
      <w:r>
        <w:t>Model Creation.</w:t>
      </w:r>
    </w:p>
    <w:p w14:paraId="35F94E60" w14:textId="2B4D6F7A" w:rsidR="00B34FF4" w:rsidRDefault="00B34FF4" w:rsidP="00B34FF4">
      <w:pPr>
        <w:pStyle w:val="ListParagraph"/>
        <w:numPr>
          <w:ilvl w:val="0"/>
          <w:numId w:val="4"/>
        </w:numPr>
      </w:pPr>
      <w:r>
        <w:t>Choosing a learning algorithm to build a model.</w:t>
      </w:r>
    </w:p>
    <w:p w14:paraId="54BA63DA" w14:textId="15B29F34" w:rsidR="00B34FF4" w:rsidRDefault="00B34FF4" w:rsidP="00B34FF4">
      <w:pPr>
        <w:pStyle w:val="ListParagraph"/>
        <w:numPr>
          <w:ilvl w:val="0"/>
          <w:numId w:val="4"/>
        </w:numPr>
      </w:pPr>
      <w:r>
        <w:t>Training the model with the training set.</w:t>
      </w:r>
    </w:p>
    <w:p w14:paraId="009241D2" w14:textId="4FE1CBEF" w:rsidR="00B34FF4" w:rsidRDefault="00B34FF4" w:rsidP="00B34FF4">
      <w:pPr>
        <w:pStyle w:val="ListParagraph"/>
        <w:numPr>
          <w:ilvl w:val="0"/>
          <w:numId w:val="4"/>
        </w:numPr>
      </w:pPr>
      <w:r>
        <w:t>Testing the trained model with the testing set</w:t>
      </w:r>
    </w:p>
    <w:p w14:paraId="24597E7F" w14:textId="39EED91B" w:rsidR="00B34FF4" w:rsidRDefault="00E01645" w:rsidP="00B34FF4">
      <w:pPr>
        <w:pStyle w:val="ListParagraph"/>
        <w:numPr>
          <w:ilvl w:val="0"/>
          <w:numId w:val="1"/>
        </w:numPr>
      </w:pPr>
      <w:r>
        <w:t>Finally,</w:t>
      </w:r>
      <w:r w:rsidR="00B34FF4">
        <w:t xml:space="preserve"> with the results from the testing the model the results are analysed and evaluated.</w:t>
      </w:r>
    </w:p>
    <w:p w14:paraId="1CB2D147" w14:textId="77777777" w:rsidR="00B34FF4" w:rsidRDefault="00B34FF4" w:rsidP="00B34FF4">
      <w:pPr>
        <w:pStyle w:val="ListParagraph"/>
        <w:numPr>
          <w:ilvl w:val="0"/>
          <w:numId w:val="5"/>
        </w:numPr>
      </w:pPr>
      <w:r>
        <w:t xml:space="preserve">Positive improvement required is implemented </w:t>
      </w:r>
    </w:p>
    <w:p w14:paraId="09165F47" w14:textId="2FDC4A4E" w:rsidR="00E01645" w:rsidRDefault="00B34FF4" w:rsidP="00B34FF4">
      <w:pPr>
        <w:pStyle w:val="ListParagraph"/>
        <w:numPr>
          <w:ilvl w:val="0"/>
          <w:numId w:val="5"/>
        </w:numPr>
      </w:pPr>
      <w:r>
        <w:t>such as</w:t>
      </w:r>
      <w:r w:rsidR="00E01645">
        <w:t>:</w:t>
      </w:r>
    </w:p>
    <w:p w14:paraId="12BEC527" w14:textId="00E170C1" w:rsidR="00B34FF4" w:rsidRDefault="00E01645" w:rsidP="00E01645">
      <w:pPr>
        <w:pStyle w:val="ListParagraph"/>
        <w:numPr>
          <w:ilvl w:val="4"/>
          <w:numId w:val="6"/>
        </w:numPr>
      </w:pPr>
      <w:r>
        <w:t xml:space="preserve">collecting </w:t>
      </w:r>
      <w:r>
        <w:t xml:space="preserve"> </w:t>
      </w:r>
      <w:r w:rsidR="00B34FF4">
        <w:t xml:space="preserve">more data </w:t>
      </w:r>
    </w:p>
    <w:p w14:paraId="2F1186C1" w14:textId="34CB606E" w:rsidR="00B34FF4" w:rsidRDefault="00B34FF4" w:rsidP="00E01645">
      <w:pPr>
        <w:pStyle w:val="ListParagraph"/>
        <w:numPr>
          <w:ilvl w:val="4"/>
          <w:numId w:val="7"/>
        </w:numPr>
      </w:pPr>
      <w:r>
        <w:t>adding or removing data or other features</w:t>
      </w:r>
    </w:p>
    <w:p w14:paraId="623EC054" w14:textId="793F216B" w:rsidR="00B34FF4" w:rsidRDefault="00B34FF4" w:rsidP="00E01645">
      <w:pPr>
        <w:pStyle w:val="ListParagraph"/>
        <w:numPr>
          <w:ilvl w:val="4"/>
          <w:numId w:val="7"/>
        </w:numPr>
      </w:pPr>
      <w:r>
        <w:t>choosing another algorithm</w:t>
      </w:r>
      <w:r w:rsidR="00E01645">
        <w:t>.</w:t>
      </w:r>
    </w:p>
    <w:p w14:paraId="60D17AA9" w14:textId="2EFFE113" w:rsidR="00E01645" w:rsidRDefault="00E01645" w:rsidP="00E01645">
      <w:pPr>
        <w:pStyle w:val="ListParagraph"/>
        <w:numPr>
          <w:ilvl w:val="4"/>
          <w:numId w:val="7"/>
        </w:numPr>
      </w:pPr>
      <w:r>
        <w:t>Turning hyperparameter etc to improve the model performance.</w:t>
      </w:r>
    </w:p>
    <w:p w14:paraId="296A555E" w14:textId="24DC0B23" w:rsidR="00E01645" w:rsidRDefault="00E01645" w:rsidP="00E01645">
      <w:r>
        <w:t>A good machine learning model should predict the future.</w:t>
      </w:r>
    </w:p>
    <w:p w14:paraId="28A40A12" w14:textId="38230B8A" w:rsidR="001350C4" w:rsidRDefault="001350C4" w:rsidP="00E01645"/>
    <w:p w14:paraId="337E6D0C" w14:textId="6F7251DD" w:rsidR="001350C4" w:rsidRDefault="001350C4" w:rsidP="00E01645">
      <w:r>
        <w:t>Machine learning algorithm types.</w:t>
      </w:r>
    </w:p>
    <w:p w14:paraId="766DB74F" w14:textId="53B74358" w:rsidR="001350C4" w:rsidRDefault="001350C4" w:rsidP="001350C4">
      <w:pPr>
        <w:pStyle w:val="ListParagraph"/>
        <w:numPr>
          <w:ilvl w:val="0"/>
          <w:numId w:val="10"/>
        </w:numPr>
      </w:pPr>
      <w:r>
        <w:t xml:space="preserve">Supervised </w:t>
      </w:r>
    </w:p>
    <w:p w14:paraId="074483E4" w14:textId="480B594D" w:rsidR="001350C4" w:rsidRDefault="001350C4" w:rsidP="001350C4">
      <w:pPr>
        <w:pStyle w:val="ListParagraph"/>
        <w:numPr>
          <w:ilvl w:val="0"/>
          <w:numId w:val="11"/>
        </w:numPr>
      </w:pPr>
      <w:r>
        <w:t>Each data point is labelled or associated with a category or values of interest.</w:t>
      </w:r>
    </w:p>
    <w:p w14:paraId="3DD3D887" w14:textId="47F0FABE" w:rsidR="001350C4" w:rsidRDefault="001350C4" w:rsidP="001350C4">
      <w:pPr>
        <w:pStyle w:val="ListParagraph"/>
        <w:numPr>
          <w:ilvl w:val="0"/>
          <w:numId w:val="11"/>
        </w:numPr>
      </w:pPr>
      <w:r>
        <w:t>The goal of supervised learning is to study many labels like this and then to be able to make prediction about future data points</w:t>
      </w:r>
    </w:p>
    <w:p w14:paraId="02D02FA8" w14:textId="43419691" w:rsidR="003E7734" w:rsidRDefault="003E7734" w:rsidP="003E7734">
      <w:r>
        <w:t>There are two types of supervised learning.</w:t>
      </w:r>
    </w:p>
    <w:p w14:paraId="463A1164" w14:textId="5648119B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Classification </w:t>
      </w:r>
    </w:p>
    <w:p w14:paraId="064F22F4" w14:textId="3CF599A7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categorised to two or more classes.</w:t>
      </w:r>
    </w:p>
    <w:p w14:paraId="473B3C72" w14:textId="4BA8C3D2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Regression </w:t>
      </w:r>
    </w:p>
    <w:p w14:paraId="246D26F5" w14:textId="6B65D6FD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real or continues value.</w:t>
      </w:r>
    </w:p>
    <w:p w14:paraId="5F2F711C" w14:textId="6E549A8A" w:rsidR="001350C4" w:rsidRDefault="001350C4" w:rsidP="001350C4">
      <w:pPr>
        <w:pStyle w:val="ListParagraph"/>
        <w:numPr>
          <w:ilvl w:val="0"/>
          <w:numId w:val="10"/>
        </w:numPr>
      </w:pPr>
      <w:r>
        <w:t>Unsupervised</w:t>
      </w:r>
    </w:p>
    <w:p w14:paraId="3EB98463" w14:textId="35CA16DB" w:rsidR="001350C4" w:rsidRDefault="001350C4" w:rsidP="001350C4">
      <w:pPr>
        <w:pStyle w:val="ListParagraph"/>
        <w:numPr>
          <w:ilvl w:val="0"/>
          <w:numId w:val="12"/>
        </w:numPr>
      </w:pPr>
      <w:r>
        <w:t>Data points have no labels associated with them.</w:t>
      </w:r>
    </w:p>
    <w:p w14:paraId="24DBA248" w14:textId="56D94D72" w:rsidR="001350C4" w:rsidRDefault="001350C4" w:rsidP="001350C4">
      <w:pPr>
        <w:pStyle w:val="ListParagraph"/>
        <w:numPr>
          <w:ilvl w:val="0"/>
          <w:numId w:val="12"/>
        </w:numPr>
      </w:pPr>
      <w:r>
        <w:t>The data needs to be organised in some way that its structure can be described.</w:t>
      </w:r>
    </w:p>
    <w:p w14:paraId="697CE123" w14:textId="79D9D15B" w:rsidR="001350C4" w:rsidRDefault="001350C4" w:rsidP="001350C4">
      <w:pPr>
        <w:pStyle w:val="ListParagraph"/>
        <w:numPr>
          <w:ilvl w:val="0"/>
          <w:numId w:val="12"/>
        </w:numPr>
      </w:pPr>
      <w:r>
        <w:t>Unsupervised learning groups the data into clusters</w:t>
      </w:r>
    </w:p>
    <w:p w14:paraId="344198BB" w14:textId="739E5AB2" w:rsidR="001350C4" w:rsidRDefault="001350C4" w:rsidP="001350C4">
      <w:pPr>
        <w:pStyle w:val="ListParagraph"/>
        <w:numPr>
          <w:ilvl w:val="0"/>
          <w:numId w:val="12"/>
        </w:numPr>
      </w:pPr>
      <w:r>
        <w:t>It finds different ways of looking at complex data to make it appear simpler.</w:t>
      </w:r>
    </w:p>
    <w:p w14:paraId="1D0A5E1F" w14:textId="1556A5AD" w:rsidR="001350C4" w:rsidRDefault="001350C4" w:rsidP="001350C4">
      <w:pPr>
        <w:pStyle w:val="ListParagraph"/>
        <w:numPr>
          <w:ilvl w:val="0"/>
          <w:numId w:val="12"/>
        </w:numPr>
      </w:pPr>
      <w:r>
        <w:lastRenderedPageBreak/>
        <w:t>The mechanism of unsupervised learning is to fit the model with an example input without the associated output</w:t>
      </w:r>
      <w:r w:rsidR="00CF084B">
        <w:t xml:space="preserve"> and repeat the step many times until the model drives structure from the data.</w:t>
      </w:r>
    </w:p>
    <w:p w14:paraId="381EA6D4" w14:textId="35146B51" w:rsidR="00CF084B" w:rsidRDefault="00CF084B" w:rsidP="001350C4">
      <w:pPr>
        <w:pStyle w:val="ListParagraph"/>
        <w:numPr>
          <w:ilvl w:val="0"/>
          <w:numId w:val="12"/>
        </w:numPr>
      </w:pPr>
      <w:r>
        <w:t>Now with brand new input the model will find hidden structures in the data.</w:t>
      </w:r>
    </w:p>
    <w:p w14:paraId="6B65DF7C" w14:textId="10207207" w:rsidR="004D59E6" w:rsidRDefault="004D59E6" w:rsidP="004D59E6">
      <w:r>
        <w:t>There are two subcategories of unsupervised learning.</w:t>
      </w:r>
    </w:p>
    <w:p w14:paraId="6C2DEFFE" w14:textId="302ACB01" w:rsidR="004D59E6" w:rsidRDefault="004D59E6" w:rsidP="004D59E6">
      <w:pPr>
        <w:pStyle w:val="ListParagraph"/>
        <w:numPr>
          <w:ilvl w:val="0"/>
          <w:numId w:val="16"/>
        </w:numPr>
      </w:pPr>
      <w:r>
        <w:t xml:space="preserve">Clustering </w:t>
      </w:r>
    </w:p>
    <w:p w14:paraId="74BAB0D0" w14:textId="1FD62ED0" w:rsidR="004D59E6" w:rsidRDefault="004D59E6" w:rsidP="004D59E6">
      <w:pPr>
        <w:pStyle w:val="ListParagraph"/>
        <w:numPr>
          <w:ilvl w:val="0"/>
          <w:numId w:val="15"/>
        </w:numPr>
      </w:pPr>
      <w:r>
        <w:t>Split group data to clusters that are similar or related to each other.</w:t>
      </w:r>
    </w:p>
    <w:p w14:paraId="7B7506DE" w14:textId="61098545" w:rsidR="004D59E6" w:rsidRDefault="004D59E6" w:rsidP="004D59E6">
      <w:pPr>
        <w:pStyle w:val="ListParagraph"/>
        <w:numPr>
          <w:ilvl w:val="0"/>
          <w:numId w:val="16"/>
        </w:numPr>
      </w:pPr>
      <w:r>
        <w:t>Association</w:t>
      </w:r>
    </w:p>
    <w:p w14:paraId="454A8C52" w14:textId="61850CA6" w:rsidR="004D59E6" w:rsidRDefault="004D59E6" w:rsidP="004D59E6">
      <w:pPr>
        <w:pStyle w:val="ListParagraph"/>
        <w:numPr>
          <w:ilvl w:val="0"/>
          <w:numId w:val="15"/>
        </w:numPr>
      </w:pPr>
      <w:r>
        <w:t xml:space="preserve">Find structure in a chaotic environment. </w:t>
      </w:r>
    </w:p>
    <w:p w14:paraId="3D5F4C63" w14:textId="535236B1" w:rsidR="001350C4" w:rsidRDefault="001350C4" w:rsidP="001350C4">
      <w:pPr>
        <w:pStyle w:val="ListParagraph"/>
        <w:numPr>
          <w:ilvl w:val="0"/>
          <w:numId w:val="10"/>
        </w:numPr>
      </w:pPr>
      <w:r>
        <w:t>Reinforcement learning</w:t>
      </w:r>
    </w:p>
    <w:p w14:paraId="1408F66D" w14:textId="510502E3" w:rsidR="001350C4" w:rsidRDefault="00CF084B" w:rsidP="00CF084B">
      <w:pPr>
        <w:pStyle w:val="ListParagraph"/>
        <w:numPr>
          <w:ilvl w:val="0"/>
          <w:numId w:val="13"/>
        </w:numPr>
      </w:pPr>
      <w:r>
        <w:t xml:space="preserve">In reinforcement leaning </w:t>
      </w:r>
      <w:proofErr w:type="spellStart"/>
      <w:proofErr w:type="gramStart"/>
      <w:r>
        <w:t>a</w:t>
      </w:r>
      <w:proofErr w:type="spellEnd"/>
      <w:proofErr w:type="gramEnd"/>
      <w:r>
        <w:t xml:space="preserve"> algorithm gets to choose an action in response to each data point. </w:t>
      </w:r>
    </w:p>
    <w:p w14:paraId="484C9F80" w14:textId="782218C8" w:rsidR="00CF084B" w:rsidRDefault="00CF084B" w:rsidP="00CF084B">
      <w:pPr>
        <w:pStyle w:val="ListParagraph"/>
        <w:numPr>
          <w:ilvl w:val="0"/>
          <w:numId w:val="13"/>
        </w:numPr>
      </w:pPr>
      <w:r>
        <w:t xml:space="preserve">The algorithm received </w:t>
      </w:r>
      <w:proofErr w:type="spellStart"/>
      <w:r>
        <w:t>feed back</w:t>
      </w:r>
      <w:proofErr w:type="spellEnd"/>
      <w:r>
        <w:t xml:space="preserve"> on how good the action was </w:t>
      </w:r>
    </w:p>
    <w:p w14:paraId="1517B2AC" w14:textId="79F8B510" w:rsidR="00CF084B" w:rsidRDefault="00CF084B" w:rsidP="00CF084B">
      <w:pPr>
        <w:pStyle w:val="ListParagraph"/>
        <w:numPr>
          <w:ilvl w:val="0"/>
          <w:numId w:val="13"/>
        </w:numPr>
      </w:pPr>
      <w:r>
        <w:t>Based on this the algorithm changes its action to receive the highest reward.</w:t>
      </w:r>
    </w:p>
    <w:p w14:paraId="554711BC" w14:textId="01EE2EAE" w:rsidR="00F36647" w:rsidRDefault="00F36647" w:rsidP="00F36647"/>
    <w:p w14:paraId="298186BB" w14:textId="0671D9C2" w:rsidR="00F36647" w:rsidRDefault="00F36647">
      <w:r>
        <w:br w:type="page"/>
      </w:r>
    </w:p>
    <w:p w14:paraId="35B8E76A" w14:textId="326F6CB2" w:rsidR="00F36647" w:rsidRDefault="00387520" w:rsidP="00F657A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C39C3E6" wp14:editId="382A6878">
                <wp:simplePos x="0" y="0"/>
                <wp:positionH relativeFrom="column">
                  <wp:posOffset>3975100</wp:posOffset>
                </wp:positionH>
                <wp:positionV relativeFrom="paragraph">
                  <wp:posOffset>38100</wp:posOffset>
                </wp:positionV>
                <wp:extent cx="755650" cy="654050"/>
                <wp:effectExtent l="0" t="38100" r="635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5650" cy="65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ECCB1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313pt;margin-top:3pt;width:59.5pt;height:51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8985D77" wp14:editId="00632E5B">
                <wp:simplePos x="0" y="0"/>
                <wp:positionH relativeFrom="column">
                  <wp:posOffset>4787900</wp:posOffset>
                </wp:positionH>
                <wp:positionV relativeFrom="paragraph">
                  <wp:posOffset>-501650</wp:posOffset>
                </wp:positionV>
                <wp:extent cx="1771650" cy="1682750"/>
                <wp:effectExtent l="0" t="0" r="1905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DB6A2" w14:textId="6E090D23" w:rsidR="00387520" w:rsidRDefault="00387520" w:rsidP="00387520">
                            <w:pPr>
                              <w:jc w:val="center"/>
                            </w:pPr>
                            <w:r>
                              <w:t xml:space="preserve">Attributes that have a </w:t>
                            </w:r>
                            <w:r>
                              <w:t xml:space="preserve">high </w:t>
                            </w:r>
                            <w:r>
                              <w:t>correlation</w:t>
                            </w:r>
                            <w:r>
                              <w:t xml:space="preserve"> with the label </w:t>
                            </w:r>
                            <w:r>
                              <w:t xml:space="preserve"> </w:t>
                            </w:r>
                            <w:r>
                              <w:t>should be kept</w:t>
                            </w:r>
                            <w:r>
                              <w:t xml:space="preserve"> as they are adding value to our model.</w:t>
                            </w:r>
                          </w:p>
                          <w:p w14:paraId="7D643ED6" w14:textId="77777777" w:rsidR="00387520" w:rsidRDefault="00387520" w:rsidP="003875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85D77" id="Rectangle 12" o:spid="_x0000_s1026" style="position:absolute;margin-left:377pt;margin-top:-39.5pt;width:139.5pt;height:132.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" fillcolor="white [3201]" strokecolor="#70ad47 [3209]" strokeweight="1pt">
                <v:textbox>
                  <w:txbxContent>
                    <w:p w14:paraId="614DB6A2" w14:textId="6E090D23" w:rsidR="00387520" w:rsidRDefault="00387520" w:rsidP="00387520">
                      <w:pPr>
                        <w:jc w:val="center"/>
                      </w:pPr>
                      <w:r>
                        <w:t xml:space="preserve">Attributes that have a </w:t>
                      </w:r>
                      <w:r>
                        <w:t xml:space="preserve">high </w:t>
                      </w:r>
                      <w:r>
                        <w:t>correlation</w:t>
                      </w:r>
                      <w:r>
                        <w:t xml:space="preserve"> with the label </w:t>
                      </w:r>
                      <w:r>
                        <w:t xml:space="preserve"> </w:t>
                      </w:r>
                      <w:r>
                        <w:t>should be kept</w:t>
                      </w:r>
                      <w:r>
                        <w:t xml:space="preserve"> as they are adding value to our model.</w:t>
                      </w:r>
                    </w:p>
                    <w:p w14:paraId="7D643ED6" w14:textId="77777777" w:rsidR="00387520" w:rsidRDefault="00387520" w:rsidP="0038752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657A8">
        <w:t>Reading a confusion matrix</w:t>
      </w:r>
    </w:p>
    <w:p w14:paraId="707DBD91" w14:textId="48C3EF5B" w:rsidR="00F657A8" w:rsidRDefault="00F657A8" w:rsidP="00F657A8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A2824E" wp14:editId="75E73E84">
                <wp:simplePos x="0" y="0"/>
                <wp:positionH relativeFrom="column">
                  <wp:posOffset>4730750</wp:posOffset>
                </wp:positionH>
                <wp:positionV relativeFrom="paragraph">
                  <wp:posOffset>1358900</wp:posOffset>
                </wp:positionV>
                <wp:extent cx="1771650" cy="1682750"/>
                <wp:effectExtent l="0" t="0" r="1905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211C8F" w14:textId="01AD2CF9" w:rsidR="00F657A8" w:rsidRDefault="00F657A8" w:rsidP="00F657A8">
                            <w:pPr>
                              <w:jc w:val="center"/>
                            </w:pPr>
                            <w:r>
                              <w:t>Attributes that have a</w:t>
                            </w:r>
                            <w:r>
                              <w:t xml:space="preserve"> </w:t>
                            </w:r>
                            <w:r w:rsidR="00387520">
                              <w:t>low correlation to our model can be removed as they are not adding value to our model.</w:t>
                            </w:r>
                          </w:p>
                          <w:p w14:paraId="3E51579E" w14:textId="435643AA" w:rsidR="00F657A8" w:rsidRDefault="00F657A8" w:rsidP="00F657A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A2824E" id="Rectangle 11" o:spid="_x0000_s1027" style="position:absolute;margin-left:372.5pt;margin-top:107pt;width:139.5pt;height:132.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" fillcolor="white [3201]" strokecolor="#70ad47 [3209]" strokeweight="1pt">
                <v:textbox>
                  <w:txbxContent>
                    <w:p w14:paraId="11211C8F" w14:textId="01AD2CF9" w:rsidR="00F657A8" w:rsidRDefault="00F657A8" w:rsidP="00F657A8">
                      <w:pPr>
                        <w:jc w:val="center"/>
                      </w:pPr>
                      <w:r>
                        <w:t>Attributes that have a</w:t>
                      </w:r>
                      <w:r>
                        <w:t xml:space="preserve"> </w:t>
                      </w:r>
                      <w:r w:rsidR="00387520">
                        <w:t>low correlation to our model can be removed as they are not adding value to our model.</w:t>
                      </w:r>
                    </w:p>
                    <w:p w14:paraId="3E51579E" w14:textId="435643AA" w:rsidR="00F657A8" w:rsidRDefault="00F657A8" w:rsidP="00F657A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50A1C5" wp14:editId="38640728">
                <wp:simplePos x="0" y="0"/>
                <wp:positionH relativeFrom="column">
                  <wp:posOffset>-120650</wp:posOffset>
                </wp:positionH>
                <wp:positionV relativeFrom="paragraph">
                  <wp:posOffset>3409950</wp:posOffset>
                </wp:positionV>
                <wp:extent cx="1771650" cy="144145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44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34BE8" w14:textId="6AD4CE15" w:rsidR="00F657A8" w:rsidRDefault="00F657A8" w:rsidP="00F657A8">
                            <w:pPr>
                              <w:jc w:val="center"/>
                            </w:pPr>
                            <w:r>
                              <w:t>Attributes that have a high correlation with each other and not the label can be removed.</w:t>
                            </w:r>
                          </w:p>
                          <w:p w14:paraId="00F2DA7E" w14:textId="62C5B242" w:rsidR="00F657A8" w:rsidRDefault="00F657A8" w:rsidP="00F657A8">
                            <w:pPr>
                              <w:jc w:val="center"/>
                            </w:pPr>
                            <w:r>
                              <w:t xml:space="preserve">As they do not add value to our </w:t>
                            </w:r>
                            <w:r w:rsidR="00387520">
                              <w:t>model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50A1C5" id="Rectangle 10" o:spid="_x0000_s1028" style="position:absolute;margin-left:-9.5pt;margin-top:268.5pt;width:139.5pt;height:113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" fillcolor="white [3201]" strokecolor="#70ad47 [3209]" strokeweight="1pt">
                <v:textbox>
                  <w:txbxContent>
                    <w:p w14:paraId="6C634BE8" w14:textId="6AD4CE15" w:rsidR="00F657A8" w:rsidRDefault="00F657A8" w:rsidP="00F657A8">
                      <w:pPr>
                        <w:jc w:val="center"/>
                      </w:pPr>
                      <w:r>
                        <w:t>Attributes that have a high correlation with each other and not the label can be removed.</w:t>
                      </w:r>
                    </w:p>
                    <w:p w14:paraId="00F2DA7E" w14:textId="62C5B242" w:rsidR="00F657A8" w:rsidRDefault="00F657A8" w:rsidP="00F657A8">
                      <w:pPr>
                        <w:jc w:val="center"/>
                      </w:pPr>
                      <w:r>
                        <w:t xml:space="preserve">As they do not add value to our </w:t>
                      </w:r>
                      <w:r w:rsidR="00387520">
                        <w:t>model</w:t>
                      </w:r>
                      <w: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79C059" wp14:editId="7C779264">
                <wp:simplePos x="0" y="0"/>
                <wp:positionH relativeFrom="column">
                  <wp:posOffset>914400</wp:posOffset>
                </wp:positionH>
                <wp:positionV relativeFrom="paragraph">
                  <wp:posOffset>2343150</wp:posOffset>
                </wp:positionV>
                <wp:extent cx="1936750" cy="812800"/>
                <wp:effectExtent l="38100" t="0" r="25400" b="635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36750" cy="812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3C3FE" id="Straight Arrow Connector 8" o:spid="_x0000_s1026" type="#_x0000_t32" style="position:absolute;margin-left:1in;margin-top:184.5pt;width:152.5pt;height:64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D9316B" wp14:editId="1DE45473">
                <wp:simplePos x="0" y="0"/>
                <wp:positionH relativeFrom="column">
                  <wp:posOffset>838200</wp:posOffset>
                </wp:positionH>
                <wp:positionV relativeFrom="paragraph">
                  <wp:posOffset>2330450</wp:posOffset>
                </wp:positionV>
                <wp:extent cx="469900" cy="717550"/>
                <wp:effectExtent l="38100" t="0" r="25400" b="635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900" cy="717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D9FE9" id="Straight Arrow Connector 9" o:spid="_x0000_s1026" type="#_x0000_t32" style="position:absolute;margin-left:66pt;margin-top:183.5pt;width:37pt;height:56.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34274" wp14:editId="686E2236">
                <wp:simplePos x="0" y="0"/>
                <wp:positionH relativeFrom="column">
                  <wp:posOffset>4083050</wp:posOffset>
                </wp:positionH>
                <wp:positionV relativeFrom="paragraph">
                  <wp:posOffset>1236981</wp:posOffset>
                </wp:positionV>
                <wp:extent cx="889000" cy="45719"/>
                <wp:effectExtent l="0" t="57150" r="25400" b="501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90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C119C" id="Straight Arrow Connector 7" o:spid="_x0000_s1026" type="#_x0000_t32" style="position:absolute;margin-left:321.5pt;margin-top:97.4pt;width:70pt;height:3.6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DEAC0B" wp14:editId="6B6959F6">
                <wp:simplePos x="0" y="0"/>
                <wp:positionH relativeFrom="margin">
                  <wp:posOffset>3790950</wp:posOffset>
                </wp:positionH>
                <wp:positionV relativeFrom="paragraph">
                  <wp:posOffset>425450</wp:posOffset>
                </wp:positionV>
                <wp:extent cx="323850" cy="330200"/>
                <wp:effectExtent l="0" t="0" r="1905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1F4626" id="Rectangle 5" o:spid="_x0000_s1026" style="position:absolute;margin-left:298.5pt;margin-top:33.5pt;width:25.5pt;height:26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56990F" wp14:editId="2C2D850C">
                <wp:simplePos x="0" y="0"/>
                <wp:positionH relativeFrom="margin">
                  <wp:posOffset>1301750</wp:posOffset>
                </wp:positionH>
                <wp:positionV relativeFrom="paragraph">
                  <wp:posOffset>2032000</wp:posOffset>
                </wp:positionV>
                <wp:extent cx="323850" cy="330200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13801A" id="Rectangle 4" o:spid="_x0000_s1026" style="position:absolute;margin-left:102.5pt;margin-top:160pt;width:25.5pt;height:26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0F8DE8" wp14:editId="3319B426">
                <wp:simplePos x="0" y="0"/>
                <wp:positionH relativeFrom="margin">
                  <wp:posOffset>3765550</wp:posOffset>
                </wp:positionH>
                <wp:positionV relativeFrom="paragraph">
                  <wp:posOffset>1073150</wp:posOffset>
                </wp:positionV>
                <wp:extent cx="323850" cy="33655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6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626BB5" id="Rectangle 3" o:spid="_x0000_s1026" style="position:absolute;margin-left:296.5pt;margin-top:84.5pt;width:25.5pt;height:26.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5A23C3" wp14:editId="05C459DC">
                <wp:simplePos x="0" y="0"/>
                <wp:positionH relativeFrom="margin">
                  <wp:posOffset>2707005</wp:posOffset>
                </wp:positionH>
                <wp:positionV relativeFrom="paragraph">
                  <wp:posOffset>2019300</wp:posOffset>
                </wp:positionV>
                <wp:extent cx="323850" cy="330200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AD708" id="Rectangle 2" o:spid="_x0000_s1026" style="position:absolute;margin-left:213.15pt;margin-top:159pt;width:25.5pt;height:26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6631300" wp14:editId="311ADB46">
            <wp:extent cx="5086200" cy="3689985"/>
            <wp:effectExtent l="0" t="0" r="635" b="5715"/>
            <wp:docPr id="1" name="Picture 1" descr="A picture containing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reemap char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57" t="28379" r="23665" b="7032"/>
                    <a:stretch/>
                  </pic:blipFill>
                  <pic:spPr bwMode="auto">
                    <a:xfrm>
                      <a:off x="0" y="0"/>
                      <a:ext cx="5099362" cy="3699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E32145" w14:textId="25F70FB1" w:rsidR="00F657A8" w:rsidRDefault="00F657A8">
      <w:pPr>
        <w:rPr>
          <w:b/>
          <w:bCs/>
        </w:rPr>
      </w:pPr>
      <w:r>
        <w:rPr>
          <w:b/>
          <w:bCs/>
        </w:rPr>
        <w:br w:type="page"/>
      </w:r>
    </w:p>
    <w:p w14:paraId="1221BA6B" w14:textId="528E3D6E" w:rsidR="00FA1356" w:rsidRDefault="00FA1356">
      <w:pPr>
        <w:rPr>
          <w:b/>
          <w:bCs/>
        </w:rPr>
      </w:pPr>
      <w:r>
        <w:rPr>
          <w:b/>
          <w:bCs/>
        </w:rPr>
        <w:lastRenderedPageBreak/>
        <w:t xml:space="preserve">Logistic regression </w:t>
      </w:r>
    </w:p>
    <w:p w14:paraId="35D77416" w14:textId="1568CA4B" w:rsidR="00FA1356" w:rsidRDefault="00FA1356">
      <w:pPr>
        <w:rPr>
          <w:b/>
          <w:bCs/>
        </w:rPr>
      </w:pPr>
      <w:r>
        <w:rPr>
          <w:noProof/>
        </w:rPr>
        <w:drawing>
          <wp:inline distT="0" distB="0" distL="0" distR="0" wp14:anchorId="70256839" wp14:editId="4C4A9AC5">
            <wp:extent cx="5492750" cy="24892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13" t="14182" r="953" b="8607"/>
                    <a:stretch/>
                  </pic:blipFill>
                  <pic:spPr bwMode="auto">
                    <a:xfrm>
                      <a:off x="0" y="0"/>
                      <a:ext cx="5492750" cy="248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C6839" w14:textId="2411411B" w:rsidR="00FA1356" w:rsidRDefault="00FA1356">
      <w:r>
        <w:t>Drawing a line between the accepted and rejected data we can conclude which data will be most likely accepted and which data will most likely be rejected.</w:t>
      </w:r>
    </w:p>
    <w:p w14:paraId="44FB79BB" w14:textId="070FA8EB" w:rsidR="00FA1356" w:rsidRPr="00FA1356" w:rsidRDefault="00FA1356">
      <w:r>
        <w:t xml:space="preserve">In the above example all the blue dots will be </w:t>
      </w:r>
      <w:proofErr w:type="gramStart"/>
      <w:r>
        <w:t>accepted</w:t>
      </w:r>
      <w:proofErr w:type="gramEnd"/>
      <w:r>
        <w:t xml:space="preserve"> and the red dots will be rejected.</w:t>
      </w:r>
    </w:p>
    <w:p w14:paraId="6269F3E9" w14:textId="77777777" w:rsidR="007C3A57" w:rsidRDefault="007C3A57">
      <w:pPr>
        <w:rPr>
          <w:b/>
          <w:bCs/>
        </w:rPr>
      </w:pPr>
      <w:r>
        <w:rPr>
          <w:b/>
          <w:bCs/>
        </w:rPr>
        <w:br w:type="page"/>
      </w:r>
    </w:p>
    <w:p w14:paraId="6EE6F2D7" w14:textId="75DAA209" w:rsidR="007C3A57" w:rsidRDefault="007C3A57">
      <w:pPr>
        <w:rPr>
          <w:b/>
          <w:bCs/>
        </w:rPr>
      </w:pPr>
      <w:r>
        <w:rPr>
          <w:b/>
          <w:bCs/>
        </w:rPr>
        <w:lastRenderedPageBreak/>
        <w:t>Neural networks</w:t>
      </w:r>
    </w:p>
    <w:p w14:paraId="51D42E08" w14:textId="54D0BFB6" w:rsidR="007C3A57" w:rsidRDefault="007C3A57">
      <w:pPr>
        <w:rPr>
          <w:b/>
          <w:bCs/>
        </w:rPr>
      </w:pP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79CADEF" wp14:editId="0EBD708D">
                <wp:simplePos x="0" y="0"/>
                <wp:positionH relativeFrom="leftMargin">
                  <wp:posOffset>2249805</wp:posOffset>
                </wp:positionH>
                <wp:positionV relativeFrom="paragraph">
                  <wp:posOffset>175260</wp:posOffset>
                </wp:positionV>
                <wp:extent cx="452755" cy="246380"/>
                <wp:effectExtent l="0" t="0" r="2349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75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72B80" w14:textId="53DED3D1" w:rsidR="007C3A57" w:rsidRDefault="00A115F4">
                            <w: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9CAD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77.15pt;margin-top:13.8pt;width:35.65pt;height:19.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">
                <v:textbox>
                  <w:txbxContent>
                    <w:p w14:paraId="71972B80" w14:textId="53DED3D1" w:rsidR="007C3A57" w:rsidRDefault="00A115F4">
                      <w:r>
                        <w:t>1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10F5EE" wp14:editId="3BF07F63">
                <wp:simplePos x="0" y="0"/>
                <wp:positionH relativeFrom="column">
                  <wp:posOffset>-755291</wp:posOffset>
                </wp:positionH>
                <wp:positionV relativeFrom="paragraph">
                  <wp:posOffset>150964</wp:posOffset>
                </wp:positionV>
                <wp:extent cx="898498" cy="508884"/>
                <wp:effectExtent l="0" t="0" r="16510" b="2476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F980F8" w14:textId="09027DA2" w:rsidR="007C3A57" w:rsidRDefault="007C3A57" w:rsidP="007C3A57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10F5EE" id="Rectangle 21" o:spid="_x0000_s1030" style="position:absolute;margin-left:-59.45pt;margin-top:11.9pt;width:70.75pt;height:40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" fillcolor="black [3200]" strokecolor="black [1600]" strokeweight="1pt">
                <v:textbox>
                  <w:txbxContent>
                    <w:p w14:paraId="6FF980F8" w14:textId="09027DA2" w:rsidR="007C3A57" w:rsidRDefault="007C3A57" w:rsidP="007C3A57">
                      <w:pPr>
                        <w:jc w:val="center"/>
                      </w:pPr>
                      <w:r>
                        <w:t xml:space="preserve">Input </w:t>
                      </w:r>
                    </w:p>
                  </w:txbxContent>
                </v:textbox>
              </v:rect>
            </w:pict>
          </mc:Fallback>
        </mc:AlternateContent>
      </w:r>
    </w:p>
    <w:p w14:paraId="550F8B52" w14:textId="5D0E09C3" w:rsidR="00FA1356" w:rsidRDefault="00A115F4">
      <w:pPr>
        <w:rPr>
          <w:b/>
          <w:bCs/>
        </w:rPr>
      </w:pP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5D07579" wp14:editId="5C55396A">
                <wp:simplePos x="0" y="0"/>
                <wp:positionH relativeFrom="leftMargin">
                  <wp:posOffset>2258060</wp:posOffset>
                </wp:positionH>
                <wp:positionV relativeFrom="paragraph">
                  <wp:posOffset>2203450</wp:posOffset>
                </wp:positionV>
                <wp:extent cx="405130" cy="373380"/>
                <wp:effectExtent l="0" t="0" r="13970" b="2667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3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E6C042" w14:textId="568E6C05" w:rsidR="007C3A57" w:rsidRDefault="00A115F4" w:rsidP="007C3A57">
                            <w:r>
                              <w:t>7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07579" id="_x0000_s1031" type="#_x0000_t202" style="position:absolute;margin-left:177.8pt;margin-top:173.5pt;width:31.9pt;height:29.4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">
                <v:textbox>
                  <w:txbxContent>
                    <w:p w14:paraId="63E6C042" w14:textId="568E6C05" w:rsidR="007C3A57" w:rsidRDefault="00A115F4" w:rsidP="007C3A57">
                      <w:r>
                        <w:t>7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9A2F3A5" wp14:editId="4849E7DB">
                <wp:simplePos x="0" y="0"/>
                <wp:positionH relativeFrom="column">
                  <wp:posOffset>4968958</wp:posOffset>
                </wp:positionH>
                <wp:positionV relativeFrom="paragraph">
                  <wp:posOffset>2736243</wp:posOffset>
                </wp:positionV>
                <wp:extent cx="1304621" cy="508883"/>
                <wp:effectExtent l="0" t="0" r="10160" b="2476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621" cy="5088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AD4557" w14:textId="4D98ABA4" w:rsidR="007C3A57" w:rsidRDefault="007C3A57" w:rsidP="007C3A57">
                            <w:pPr>
                              <w:jc w:val="center"/>
                            </w:pPr>
                            <w:proofErr w:type="spellStart"/>
                            <w:r>
                              <w:t>Out put</w:t>
                            </w:r>
                            <w:proofErr w:type="spellEnd"/>
                            <w:r>
                              <w:t xml:space="preserve"> =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A2F3A5" id="Rectangle 47" o:spid="_x0000_s1032" style="position:absolute;margin-left:391.25pt;margin-top:215.45pt;width:102.75pt;height:40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" fillcolor="#4472c4 [3204]" strokecolor="#1f3763 [1604]" strokeweight="1pt">
                <v:textbox>
                  <w:txbxContent>
                    <w:p w14:paraId="2EAD4557" w14:textId="4D98ABA4" w:rsidR="007C3A57" w:rsidRDefault="007C3A57" w:rsidP="007C3A57">
                      <w:pPr>
                        <w:jc w:val="center"/>
                      </w:pPr>
                      <w:proofErr w:type="spellStart"/>
                      <w:r>
                        <w:t>Out put</w:t>
                      </w:r>
                      <w:proofErr w:type="spellEnd"/>
                      <w:r>
                        <w:t xml:space="preserve"> = 0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B6634FF" wp14:editId="3486FE12">
                <wp:simplePos x="0" y="0"/>
                <wp:positionH relativeFrom="column">
                  <wp:posOffset>5565913</wp:posOffset>
                </wp:positionH>
                <wp:positionV relativeFrom="paragraph">
                  <wp:posOffset>3420055</wp:posOffset>
                </wp:positionV>
                <wp:extent cx="103367" cy="1137036"/>
                <wp:effectExtent l="38100" t="38100" r="30480" b="2540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3367" cy="11370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D155EB" id="Straight Arrow Connector 46" o:spid="_x0000_s1026" type="#_x0000_t32" style="position:absolute;margin-left:438.25pt;margin-top:269.3pt;width:8.15pt;height:89.55pt;flip:x 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9915BA2" wp14:editId="38B2FB4F">
                <wp:simplePos x="0" y="0"/>
                <wp:positionH relativeFrom="column">
                  <wp:posOffset>4968958</wp:posOffset>
                </wp:positionH>
                <wp:positionV relativeFrom="paragraph">
                  <wp:posOffset>1686670</wp:posOffset>
                </wp:positionV>
                <wp:extent cx="461783" cy="938254"/>
                <wp:effectExtent l="0" t="0" r="71755" b="5270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1783" cy="9382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ECDE55" id="Straight Arrow Connector 45" o:spid="_x0000_s1026" type="#_x0000_t32" style="position:absolute;margin-left:391.25pt;margin-top:132.8pt;width:36.35pt;height:73.9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A5AF689" wp14:editId="40A2FE85">
                <wp:simplePos x="0" y="0"/>
                <wp:positionH relativeFrom="column">
                  <wp:posOffset>4571558</wp:posOffset>
                </wp:positionH>
                <wp:positionV relativeFrom="paragraph">
                  <wp:posOffset>4572635</wp:posOffset>
                </wp:positionV>
                <wp:extent cx="1470991" cy="675861"/>
                <wp:effectExtent l="0" t="0" r="15240" b="1016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991" cy="675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BE6E87" w14:textId="36664F52" w:rsidR="007C3A57" w:rsidRDefault="007C3A57" w:rsidP="007C3A57">
                            <w:pPr>
                              <w:jc w:val="center"/>
                            </w:pPr>
                            <w:r>
                              <w:t>el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5AF689" id="Rectangle 44" o:spid="_x0000_s1033" style="position:absolute;margin-left:359.95pt;margin-top:360.05pt;width:115.85pt;height:53.2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" fillcolor="#4472c4 [3204]" strokecolor="#1f3763 [1604]" strokeweight="1pt">
                <v:textbox>
                  <w:txbxContent>
                    <w:p w14:paraId="4CBE6E87" w14:textId="36664F52" w:rsidR="007C3A57" w:rsidRDefault="007C3A57" w:rsidP="007C3A57">
                      <w:pPr>
                        <w:jc w:val="center"/>
                      </w:pPr>
                      <w:r>
                        <w:t>else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0623EBC" wp14:editId="635E2412">
                <wp:simplePos x="0" y="0"/>
                <wp:positionH relativeFrom="column">
                  <wp:posOffset>912218</wp:posOffset>
                </wp:positionH>
                <wp:positionV relativeFrom="paragraph">
                  <wp:posOffset>4268773</wp:posOffset>
                </wp:positionV>
                <wp:extent cx="3580268" cy="630223"/>
                <wp:effectExtent l="0" t="0" r="39370" b="7493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0268" cy="6302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B84ED" id="Straight Arrow Connector 43" o:spid="_x0000_s1026" type="#_x0000_t32" style="position:absolute;margin-left:71.85pt;margin-top:336.1pt;width:281.9pt;height:49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ABEB4A" wp14:editId="0F0E52EE">
                <wp:simplePos x="0" y="0"/>
                <wp:positionH relativeFrom="column">
                  <wp:posOffset>3061142</wp:posOffset>
                </wp:positionH>
                <wp:positionV relativeFrom="paragraph">
                  <wp:posOffset>3841474</wp:posOffset>
                </wp:positionV>
                <wp:extent cx="222333" cy="0"/>
                <wp:effectExtent l="0" t="76200" r="25400" b="952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33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CCEF8A" id="Straight Arrow Connector 42" o:spid="_x0000_s1026" type="#_x0000_t32" style="position:absolute;margin-left:241.05pt;margin-top:302.5pt;width:17.5pt;height:0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E296457" wp14:editId="2DA88DC1">
                <wp:simplePos x="0" y="0"/>
                <wp:positionH relativeFrom="column">
                  <wp:posOffset>3189522</wp:posOffset>
                </wp:positionH>
                <wp:positionV relativeFrom="paragraph">
                  <wp:posOffset>2370924</wp:posOffset>
                </wp:positionV>
                <wp:extent cx="1399430" cy="699714"/>
                <wp:effectExtent l="0" t="0" r="10795" b="247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3DAC54" w14:textId="546D6123" w:rsidR="007C3A57" w:rsidRDefault="007C3A57" w:rsidP="007C3A57">
                            <w:pPr>
                              <w:jc w:val="center"/>
                            </w:pPr>
                            <w:r>
                              <w:t>Output =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296457" id="Rectangle 41" o:spid="_x0000_s1034" style="position:absolute;margin-left:251.15pt;margin-top:186.7pt;width:110.2pt;height:55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" fillcolor="#4472c4 [3204]" strokecolor="#1f3763 [1604]" strokeweight="1pt">
                <v:textbox>
                  <w:txbxContent>
                    <w:p w14:paraId="1A3DAC54" w14:textId="546D6123" w:rsidR="007C3A57" w:rsidRDefault="007C3A57" w:rsidP="007C3A57">
                      <w:pPr>
                        <w:jc w:val="center"/>
                      </w:pPr>
                      <w:r>
                        <w:t>Output = 1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CCF0B39" wp14:editId="3857D631">
                <wp:simplePos x="0" y="0"/>
                <wp:positionH relativeFrom="column">
                  <wp:posOffset>3993544</wp:posOffset>
                </wp:positionH>
                <wp:positionV relativeFrom="paragraph">
                  <wp:posOffset>3141758</wp:posOffset>
                </wp:positionV>
                <wp:extent cx="45719" cy="538701"/>
                <wp:effectExtent l="38100" t="38100" r="50165" b="1397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387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9A2E0" id="Straight Arrow Connector 36" o:spid="_x0000_s1026" type="#_x0000_t32" style="position:absolute;margin-left:314.45pt;margin-top:247.4pt;width:3.6pt;height:42.4pt;flip:x 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7BE3AFC" wp14:editId="4424101B">
                <wp:simplePos x="0" y="0"/>
                <wp:positionH relativeFrom="column">
                  <wp:posOffset>3745064</wp:posOffset>
                </wp:positionH>
                <wp:positionV relativeFrom="paragraph">
                  <wp:posOffset>1893405</wp:posOffset>
                </wp:positionV>
                <wp:extent cx="79513" cy="389614"/>
                <wp:effectExtent l="0" t="0" r="73025" b="488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3" cy="3896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F2345" id="Straight Arrow Connector 35" o:spid="_x0000_s1026" type="#_x0000_t32" style="position:absolute;margin-left:294.9pt;margin-top:149.1pt;width:6.25pt;height:30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1CA44B0F" wp14:editId="7C486F3D">
                <wp:simplePos x="0" y="0"/>
                <wp:positionH relativeFrom="leftMargin">
                  <wp:posOffset>4183269</wp:posOffset>
                </wp:positionH>
                <wp:positionV relativeFrom="paragraph">
                  <wp:posOffset>3707185</wp:posOffset>
                </wp:positionV>
                <wp:extent cx="795020" cy="285750"/>
                <wp:effectExtent l="0" t="0" r="24130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E1A8E" w14:textId="508312E5" w:rsidR="007C3A57" w:rsidRDefault="007C3A57" w:rsidP="007C3A57">
                            <w:r>
                              <w:t>Th</w:t>
                            </w:r>
                            <w:r>
                              <w:t>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44B0F" id="_x0000_s1035" type="#_x0000_t202" style="position:absolute;margin-left:329.4pt;margin-top:291.9pt;width:62.6pt;height:22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">
                <v:textbox>
                  <w:txbxContent>
                    <w:p w14:paraId="6A5E1A8E" w14:textId="508312E5" w:rsidR="007C3A57" w:rsidRDefault="007C3A57" w:rsidP="007C3A57">
                      <w:r>
                        <w:t>Th</w:t>
                      </w:r>
                      <w:r>
                        <w:t>e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8483E59" wp14:editId="65D63D53">
                <wp:simplePos x="0" y="0"/>
                <wp:positionH relativeFrom="leftMargin">
                  <wp:posOffset>3180080</wp:posOffset>
                </wp:positionH>
                <wp:positionV relativeFrom="paragraph">
                  <wp:posOffset>3705860</wp:posOffset>
                </wp:positionV>
                <wp:extent cx="795020" cy="285750"/>
                <wp:effectExtent l="0" t="0" r="2413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A7089" w14:textId="45F2E47B" w:rsidR="007C3A57" w:rsidRDefault="007C3A57" w:rsidP="007C3A57">
                            <w:r>
                              <w:t>Thresh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3E59" id="_x0000_s1036" type="#_x0000_t202" style="position:absolute;margin-left:250.4pt;margin-top:291.8pt;width:62.6pt;height:22.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">
                <v:textbox>
                  <w:txbxContent>
                    <w:p w14:paraId="5DCA7089" w14:textId="45F2E47B" w:rsidR="007C3A57" w:rsidRDefault="007C3A57" w:rsidP="007C3A57">
                      <w:r>
                        <w:t>Threshol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F6B3BEB" wp14:editId="31BFA0F9">
                <wp:simplePos x="0" y="0"/>
                <wp:positionH relativeFrom="column">
                  <wp:posOffset>2421834</wp:posOffset>
                </wp:positionH>
                <wp:positionV relativeFrom="paragraph">
                  <wp:posOffset>2990684</wp:posOffset>
                </wp:positionV>
                <wp:extent cx="45719" cy="659959"/>
                <wp:effectExtent l="38100" t="0" r="88265" b="6413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599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3F27C" id="Straight Arrow Connector 32" o:spid="_x0000_s1026" type="#_x0000_t32" style="position:absolute;margin-left:190.7pt;margin-top:235.5pt;width:3.6pt;height:51.9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CA00774" wp14:editId="5AB72C4F">
                <wp:simplePos x="0" y="0"/>
                <wp:positionH relativeFrom="column">
                  <wp:posOffset>1009816</wp:posOffset>
                </wp:positionH>
                <wp:positionV relativeFrom="paragraph">
                  <wp:posOffset>3913836</wp:posOffset>
                </wp:positionV>
                <wp:extent cx="1113182" cy="45719"/>
                <wp:effectExtent l="0" t="76200" r="10795" b="501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318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E59AB8" id="Straight Arrow Connector 31" o:spid="_x0000_s1026" type="#_x0000_t32" style="position:absolute;margin-left:79.5pt;margin-top:308.2pt;width:87.65pt;height:3.6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09C57AA" wp14:editId="63CADAF1">
                <wp:simplePos x="0" y="0"/>
                <wp:positionH relativeFrom="column">
                  <wp:posOffset>-445273</wp:posOffset>
                </wp:positionH>
                <wp:positionV relativeFrom="paragraph">
                  <wp:posOffset>3674497</wp:posOffset>
                </wp:positionV>
                <wp:extent cx="1399430" cy="699714"/>
                <wp:effectExtent l="0" t="0" r="10795" b="2476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A7BCE" w14:textId="33E47EA1" w:rsidR="007C3A57" w:rsidRDefault="007C3A57" w:rsidP="007C3A57">
                            <w:pPr>
                              <w:jc w:val="center"/>
                            </w:pPr>
                            <w:r>
                              <w:t xml:space="preserve">If </w:t>
                            </w:r>
                            <w:r w:rsidR="00F96CAA">
                              <w:t xml:space="preserve">sum of  the weight of </w:t>
                            </w:r>
                            <w:r>
                              <w:t xml:space="preserve">input </w:t>
                            </w:r>
                            <w:r w:rsidR="00F96CAA">
                              <w:t>greater</w:t>
                            </w:r>
                            <w:r>
                              <w:t xml:space="preserve"> the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9C57AA" id="Rectangle 30" o:spid="_x0000_s1037" style="position:absolute;margin-left:-35.05pt;margin-top:289.35pt;width:110.2pt;height:55.1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" fillcolor="#4472c4 [3204]" strokecolor="#1f3763 [1604]" strokeweight="1pt">
                <v:textbox>
                  <w:txbxContent>
                    <w:p w14:paraId="2FDA7BCE" w14:textId="33E47EA1" w:rsidR="007C3A57" w:rsidRDefault="007C3A57" w:rsidP="007C3A57">
                      <w:pPr>
                        <w:jc w:val="center"/>
                      </w:pPr>
                      <w:r>
                        <w:t xml:space="preserve">If </w:t>
                      </w:r>
                      <w:r w:rsidR="00F96CAA">
                        <w:t xml:space="preserve">sum of  the weight of </w:t>
                      </w:r>
                      <w:r>
                        <w:t xml:space="preserve">input </w:t>
                      </w:r>
                      <w:r w:rsidR="00F96CAA">
                        <w:t>greater</w:t>
                      </w:r>
                      <w:r>
                        <w:t xml:space="preserve"> then </w:t>
                      </w:r>
                    </w:p>
                  </w:txbxContent>
                </v:textbox>
              </v:rect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FD5B289" wp14:editId="149AC156">
                <wp:simplePos x="0" y="0"/>
                <wp:positionH relativeFrom="leftMargin">
                  <wp:posOffset>2298783</wp:posOffset>
                </wp:positionH>
                <wp:positionV relativeFrom="paragraph">
                  <wp:posOffset>1019921</wp:posOffset>
                </wp:positionV>
                <wp:extent cx="325755" cy="285750"/>
                <wp:effectExtent l="0" t="0" r="17145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FFBB3" w14:textId="149390D7" w:rsidR="007C3A57" w:rsidRDefault="00A115F4" w:rsidP="007C3A57">
                            <w: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5B289" id="_x0000_s1038" type="#_x0000_t202" style="position:absolute;margin-left:181pt;margin-top:80.3pt;width:25.65pt;height:22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">
                <v:textbox>
                  <w:txbxContent>
                    <w:p w14:paraId="2A9FFBB3" w14:textId="149390D7" w:rsidR="007C3A57" w:rsidRDefault="00A115F4" w:rsidP="007C3A57">
                      <w:r>
                        <w:t>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12CCCAF" wp14:editId="05C7FF63">
                <wp:simplePos x="0" y="0"/>
                <wp:positionH relativeFrom="column">
                  <wp:posOffset>1963972</wp:posOffset>
                </wp:positionH>
                <wp:positionV relativeFrom="paragraph">
                  <wp:posOffset>326997</wp:posOffset>
                </wp:positionV>
                <wp:extent cx="874644" cy="2663687"/>
                <wp:effectExtent l="0" t="0" r="20955" b="2286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4644" cy="266368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5A58B4" w14:textId="3DB1853F" w:rsidR="007C3A57" w:rsidRDefault="007C3A57" w:rsidP="007C3A57">
                            <w:pPr>
                              <w:jc w:val="center"/>
                            </w:pPr>
                            <w:r>
                              <w:t>Threshold</w:t>
                            </w:r>
                          </w:p>
                          <w:p w14:paraId="5E51A517" w14:textId="7D375013" w:rsidR="007C3A57" w:rsidRDefault="007C3A57" w:rsidP="007C3A57">
                            <w:pPr>
                              <w:jc w:val="center"/>
                            </w:pPr>
                          </w:p>
                          <w:p w14:paraId="4E07D83F" w14:textId="776B306A" w:rsidR="007C3A57" w:rsidRDefault="007C3A57" w:rsidP="007C3A57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12CCCAF" id="Rectangle 27" o:spid="_x0000_s1039" style="position:absolute;margin-left:154.65pt;margin-top:25.75pt;width:68.85pt;height:209.7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" fillcolor="black [3200]" strokecolor="black [1600]" strokeweight="1pt">
                <v:textbox>
                  <w:txbxContent>
                    <w:p w14:paraId="675A58B4" w14:textId="3DB1853F" w:rsidR="007C3A57" w:rsidRDefault="007C3A57" w:rsidP="007C3A57">
                      <w:pPr>
                        <w:jc w:val="center"/>
                      </w:pPr>
                      <w:r>
                        <w:t>Threshold</w:t>
                      </w:r>
                    </w:p>
                    <w:p w14:paraId="5E51A517" w14:textId="7D375013" w:rsidR="007C3A57" w:rsidRDefault="007C3A57" w:rsidP="007C3A57">
                      <w:pPr>
                        <w:jc w:val="center"/>
                      </w:pPr>
                    </w:p>
                    <w:p w14:paraId="4E07D83F" w14:textId="776B306A" w:rsidR="007C3A57" w:rsidRDefault="007C3A57" w:rsidP="007C3A57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B4298FA" wp14:editId="33BC24B8">
                <wp:simplePos x="0" y="0"/>
                <wp:positionH relativeFrom="column">
                  <wp:posOffset>3904090</wp:posOffset>
                </wp:positionH>
                <wp:positionV relativeFrom="paragraph">
                  <wp:posOffset>1320910</wp:posOffset>
                </wp:positionV>
                <wp:extent cx="127221" cy="7952"/>
                <wp:effectExtent l="38100" t="76200" r="6350" b="8763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221" cy="79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55B701" id="Straight Arrow Connector 26" o:spid="_x0000_s1026" type="#_x0000_t32" style="position:absolute;margin-left:307.4pt;margin-top:104pt;width:10pt;height:.65pt;flip:x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27901F7" wp14:editId="0E686511">
                <wp:simplePos x="0" y="0"/>
                <wp:positionH relativeFrom="column">
                  <wp:posOffset>-477079</wp:posOffset>
                </wp:positionH>
                <wp:positionV relativeFrom="paragraph">
                  <wp:posOffset>358803</wp:posOffset>
                </wp:positionV>
                <wp:extent cx="1120581" cy="2258170"/>
                <wp:effectExtent l="0" t="0" r="60960" b="6604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0581" cy="22581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661028" id="Straight Arrow Connector 25" o:spid="_x0000_s1026" type="#_x0000_t32" style="position:absolute;margin-left:-37.55pt;margin-top:28.25pt;width:88.25pt;height:177.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52B2AD5" wp14:editId="413CF440">
                <wp:simplePos x="0" y="0"/>
                <wp:positionH relativeFrom="column">
                  <wp:posOffset>-222637</wp:posOffset>
                </wp:positionH>
                <wp:positionV relativeFrom="paragraph">
                  <wp:posOffset>374457</wp:posOffset>
                </wp:positionV>
                <wp:extent cx="866693" cy="1097528"/>
                <wp:effectExtent l="0" t="0" r="67310" b="6477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693" cy="10975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378188" id="Straight Arrow Connector 24" o:spid="_x0000_s1026" type="#_x0000_t32" style="position:absolute;margin-left:-17.55pt;margin-top:29.5pt;width:68.25pt;height:86.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D51EE2" wp14:editId="5868F73E">
                <wp:simplePos x="0" y="0"/>
                <wp:positionH relativeFrom="column">
                  <wp:posOffset>151075</wp:posOffset>
                </wp:positionH>
                <wp:positionV relativeFrom="paragraph">
                  <wp:posOffset>303143</wp:posOffset>
                </wp:positionV>
                <wp:extent cx="532737" cy="166978"/>
                <wp:effectExtent l="0" t="0" r="77470" b="6223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737" cy="1669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30E13D" id="Straight Arrow Connector 23" o:spid="_x0000_s1026" type="#_x0000_t32" style="position:absolute;margin-left:11.9pt;margin-top:23.85pt;width:41.95pt;height:13.1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CCB013F" wp14:editId="7975B2E9">
                <wp:simplePos x="0" y="0"/>
                <wp:positionH relativeFrom="column">
                  <wp:posOffset>4072752</wp:posOffset>
                </wp:positionH>
                <wp:positionV relativeFrom="paragraph">
                  <wp:posOffset>1218427</wp:posOffset>
                </wp:positionV>
                <wp:extent cx="898498" cy="508884"/>
                <wp:effectExtent l="0" t="0" r="1651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AD5169" w14:textId="727A7092" w:rsidR="007C3A57" w:rsidRDefault="007C3A57" w:rsidP="007C3A57">
                            <w:pPr>
                              <w:jc w:val="center"/>
                            </w:pPr>
                            <w:r>
                              <w:t>Out 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CB013F" id="Rectangle 22" o:spid="_x0000_s1040" style="position:absolute;margin-left:320.7pt;margin-top:95.95pt;width:70.75pt;height:40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" fillcolor="black [3200]" strokecolor="black [1600]" strokeweight="1pt">
                <v:textbox>
                  <w:txbxContent>
                    <w:p w14:paraId="17AD5169" w14:textId="727A7092" w:rsidR="007C3A57" w:rsidRDefault="007C3A57" w:rsidP="007C3A57">
                      <w:pPr>
                        <w:jc w:val="center"/>
                      </w:pPr>
                      <w:r>
                        <w:t>Out put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7D1F209" wp14:editId="0B77F9C1">
                <wp:simplePos x="0" y="0"/>
                <wp:positionH relativeFrom="column">
                  <wp:posOffset>3197307</wp:posOffset>
                </wp:positionH>
                <wp:positionV relativeFrom="paragraph">
                  <wp:posOffset>1162740</wp:posOffset>
                </wp:positionV>
                <wp:extent cx="763325" cy="771277"/>
                <wp:effectExtent l="0" t="0" r="17780" b="1016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EA66556" id="Oval 20" o:spid="_x0000_s1026" style="position:absolute;margin-left:251.75pt;margin-top:91.55pt;width:60.1pt;height:60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" fillcolor="#4472c4 [3204]" strokecolor="#1f3763 [1604]" strokeweight="1pt">
                <v:stroke joinstyle="miter"/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33CC38" wp14:editId="129C02B8">
                <wp:simplePos x="0" y="0"/>
                <wp:positionH relativeFrom="column">
                  <wp:posOffset>1335818</wp:posOffset>
                </wp:positionH>
                <wp:positionV relativeFrom="paragraph">
                  <wp:posOffset>1885453</wp:posOffset>
                </wp:positionV>
                <wp:extent cx="2075291" cy="811033"/>
                <wp:effectExtent l="0" t="0" r="20320" b="273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75291" cy="8110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B21347" id="Straight Connector 19" o:spid="_x0000_s1026" style="position:absolute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2pt,148.45pt" to="268.6pt,2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5569190" wp14:editId="7A876AAB">
                <wp:simplePos x="0" y="0"/>
                <wp:positionH relativeFrom="column">
                  <wp:posOffset>1399429</wp:posOffset>
                </wp:positionH>
                <wp:positionV relativeFrom="paragraph">
                  <wp:posOffset>1559450</wp:posOffset>
                </wp:positionV>
                <wp:extent cx="1884459" cy="47707"/>
                <wp:effectExtent l="0" t="0" r="20955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4459" cy="477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CE90CB" id="Straight Connector 18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2pt,122.8pt" to="258.6pt,1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D197C53" wp14:editId="238081B4">
                <wp:simplePos x="0" y="0"/>
                <wp:positionH relativeFrom="column">
                  <wp:posOffset>1407380</wp:posOffset>
                </wp:positionH>
                <wp:positionV relativeFrom="paragraph">
                  <wp:posOffset>533731</wp:posOffset>
                </wp:positionV>
                <wp:extent cx="1908313" cy="731520"/>
                <wp:effectExtent l="0" t="0" r="34925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8313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F4B838" id="Straight Connector 17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8pt,42.05pt" to="261.0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0BB643" wp14:editId="706E6640">
                <wp:simplePos x="0" y="0"/>
                <wp:positionH relativeFrom="column">
                  <wp:posOffset>589280</wp:posOffset>
                </wp:positionH>
                <wp:positionV relativeFrom="paragraph">
                  <wp:posOffset>2315680</wp:posOffset>
                </wp:positionV>
                <wp:extent cx="763325" cy="771277"/>
                <wp:effectExtent l="0" t="0" r="17780" b="1016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D76B8" w14:textId="358D67FA" w:rsidR="007C3A57" w:rsidRDefault="00A115F4" w:rsidP="007C3A57">
                            <w:pPr>
                              <w:jc w:val="center"/>
                            </w:pPr>
                            <w:r>
                              <w:t>X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0BB643" id="Oval 16" o:spid="_x0000_s1041" style="position:absolute;margin-left:46.4pt;margin-top:182.35pt;width:60.1pt;height:60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bGRegIAAEsFAAAOAAAAZHJzL2Uyb0RvYy54bWysVF9P2zAQf5+072D5faQtlG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" fillcolor="#4472c4 [3204]" strokecolor="#1f3763 [1604]" strokeweight="1pt">
                <v:stroke joinstyle="miter"/>
                <v:textbox>
                  <w:txbxContent>
                    <w:p w14:paraId="245D76B8" w14:textId="358D67FA" w:rsidR="007C3A57" w:rsidRDefault="00A115F4" w:rsidP="007C3A57">
                      <w:pPr>
                        <w:jc w:val="center"/>
                      </w:pPr>
                      <w:r>
                        <w:t>X3</w:t>
                      </w:r>
                    </w:p>
                  </w:txbxContent>
                </v:textbox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0F12E0" wp14:editId="74236E20">
                <wp:simplePos x="0" y="0"/>
                <wp:positionH relativeFrom="column">
                  <wp:posOffset>620809</wp:posOffset>
                </wp:positionH>
                <wp:positionV relativeFrom="paragraph">
                  <wp:posOffset>1162602</wp:posOffset>
                </wp:positionV>
                <wp:extent cx="763325" cy="771277"/>
                <wp:effectExtent l="0" t="0" r="17780" b="1016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FEDAF9" w14:textId="3C47EA4D" w:rsidR="007C3A57" w:rsidRDefault="00A115F4" w:rsidP="007C3A57">
                            <w:pPr>
                              <w:jc w:val="center"/>
                            </w:pPr>
                            <w:r>
                              <w:t>X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0F12E0" id="Oval 15" o:spid="_x0000_s1042" style="position:absolute;margin-left:48.9pt;margin-top:91.55pt;width:60.1pt;height:60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" fillcolor="#4472c4 [3204]" strokecolor="#1f3763 [1604]" strokeweight="1pt">
                <v:stroke joinstyle="miter"/>
                <v:textbox>
                  <w:txbxContent>
                    <w:p w14:paraId="48FEDAF9" w14:textId="3C47EA4D" w:rsidR="007C3A57" w:rsidRDefault="00A115F4" w:rsidP="007C3A57">
                      <w:pPr>
                        <w:jc w:val="center"/>
                      </w:pPr>
                      <w:r>
                        <w:t>X2</w:t>
                      </w:r>
                    </w:p>
                  </w:txbxContent>
                </v:textbox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7ADAC3" wp14:editId="761922E2">
                <wp:simplePos x="0" y="0"/>
                <wp:positionH relativeFrom="column">
                  <wp:posOffset>628153</wp:posOffset>
                </wp:positionH>
                <wp:positionV relativeFrom="paragraph">
                  <wp:posOffset>112312</wp:posOffset>
                </wp:positionV>
                <wp:extent cx="763325" cy="771277"/>
                <wp:effectExtent l="0" t="0" r="17780" b="1016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CBAF83" w14:textId="38352455" w:rsidR="007C3A57" w:rsidRDefault="00A115F4" w:rsidP="007C3A57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7ADAC3" id="Oval 14" o:spid="_x0000_s1043" style="position:absolute;margin-left:49.45pt;margin-top:8.85pt;width:60.1pt;height:60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NzteQIAAEsFAAAOAAAAZHJzL2Uyb0RvYy54bWysVF9P2zAQf5+072D5faQthW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" fillcolor="#4472c4 [3204]" strokecolor="#1f3763 [1604]" strokeweight="1pt">
                <v:stroke joinstyle="miter"/>
                <v:textbox>
                  <w:txbxContent>
                    <w:p w14:paraId="59CBAF83" w14:textId="38352455" w:rsidR="007C3A57" w:rsidRDefault="00A115F4" w:rsidP="007C3A57">
                      <w:pPr>
                        <w:jc w:val="center"/>
                      </w:pPr>
                      <w:r>
                        <w:t>x</w:t>
                      </w:r>
                    </w:p>
                  </w:txbxContent>
                </v:textbox>
              </v:oval>
            </w:pict>
          </mc:Fallback>
        </mc:AlternateContent>
      </w:r>
      <w:r w:rsidR="00FA1356">
        <w:rPr>
          <w:b/>
          <w:bCs/>
        </w:rPr>
        <w:br w:type="page"/>
      </w:r>
    </w:p>
    <w:p w14:paraId="463A3026" w14:textId="79F5D11A" w:rsidR="0073712C" w:rsidRDefault="00F55909">
      <w:pPr>
        <w:rPr>
          <w:b/>
          <w:bCs/>
        </w:rPr>
      </w:pPr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663DE09" wp14:editId="4B39FEDF">
                <wp:simplePos x="0" y="0"/>
                <wp:positionH relativeFrom="column">
                  <wp:posOffset>4094922</wp:posOffset>
                </wp:positionH>
                <wp:positionV relativeFrom="paragraph">
                  <wp:posOffset>-866692</wp:posOffset>
                </wp:positionV>
                <wp:extent cx="2337683" cy="333955"/>
                <wp:effectExtent l="0" t="0" r="24765" b="28575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7683" cy="3339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AFD4D7" w14:textId="5E30314E" w:rsidR="00F55909" w:rsidRDefault="00F55909" w:rsidP="00F55909">
                            <w:pPr>
                              <w:jc w:val="center"/>
                            </w:pPr>
                            <w:proofErr w:type="spellStart"/>
                            <w:r>
                              <w:t>Acutual</w:t>
                            </w:r>
                            <w:proofErr w:type="spellEnd"/>
                            <w:r>
                              <w:t xml:space="preserve"> vs </w:t>
                            </w:r>
                            <w:proofErr w:type="spellStart"/>
                            <w:r>
                              <w:t>reidcted</w:t>
                            </w:r>
                            <w:proofErr w:type="spellEnd"/>
                            <w:r>
                              <w:t xml:space="preserve">  result exampl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63DE09" id="Rectangle 200" o:spid="_x0000_s1044" style="position:absolute;margin-left:322.45pt;margin-top:-68.25pt;width:184.05pt;height:26.3pt;z-index:251746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" fillcolor="black [3200]" strokecolor="black [1600]" strokeweight="1pt">
                <v:textbox>
                  <w:txbxContent>
                    <w:p w14:paraId="5BAFD4D7" w14:textId="5E30314E" w:rsidR="00F55909" w:rsidRDefault="00F55909" w:rsidP="00F55909">
                      <w:pPr>
                        <w:jc w:val="center"/>
                      </w:pPr>
                      <w:proofErr w:type="spellStart"/>
                      <w:r>
                        <w:t>Acutual</w:t>
                      </w:r>
                      <w:proofErr w:type="spellEnd"/>
                      <w:r>
                        <w:t xml:space="preserve"> vs </w:t>
                      </w:r>
                      <w:proofErr w:type="spellStart"/>
                      <w:r>
                        <w:t>reidcted</w:t>
                      </w:r>
                      <w:proofErr w:type="spellEnd"/>
                      <w:r>
                        <w:t xml:space="preserve">  result example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1745280" behindDoc="1" locked="0" layoutInCell="1" allowOverlap="1" wp14:anchorId="775F7838" wp14:editId="490048AD">
            <wp:simplePos x="0" y="0"/>
            <wp:positionH relativeFrom="page">
              <wp:posOffset>6424654</wp:posOffset>
            </wp:positionH>
            <wp:positionV relativeFrom="paragraph">
              <wp:posOffset>-525529</wp:posOffset>
            </wp:positionV>
            <wp:extent cx="914400" cy="1769389"/>
            <wp:effectExtent l="0" t="0" r="0" b="2540"/>
            <wp:wrapNone/>
            <wp:docPr id="199" name="Picture 19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 descr="Graphical user interface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800" t="43462" r="35578" b="25940"/>
                    <a:stretch/>
                  </pic:blipFill>
                  <pic:spPr bwMode="auto">
                    <a:xfrm>
                      <a:off x="0" y="0"/>
                      <a:ext cx="920270" cy="1780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4037C14" wp14:editId="1FD1875C">
                <wp:simplePos x="0" y="0"/>
                <wp:positionH relativeFrom="column">
                  <wp:posOffset>3951494</wp:posOffset>
                </wp:positionH>
                <wp:positionV relativeFrom="paragraph">
                  <wp:posOffset>31916</wp:posOffset>
                </wp:positionV>
                <wp:extent cx="1478942" cy="985962"/>
                <wp:effectExtent l="0" t="0" r="26035" b="2413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8942" cy="98596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BE5A16" w14:textId="6D3D08BE" w:rsidR="000D7189" w:rsidRDefault="000D7189" w:rsidP="000D7189">
                            <w:pPr>
                              <w:jc w:val="center"/>
                            </w:pPr>
                            <w:r>
                              <w:t xml:space="preserve">Has output signals or </w:t>
                            </w:r>
                            <w:proofErr w:type="spellStart"/>
                            <w:r>
                              <w:t>classificationsto</w:t>
                            </w:r>
                            <w:proofErr w:type="spellEnd"/>
                            <w:r>
                              <w:t xml:space="preserve"> which input patterns may mar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037C14" id="Rectangle 55" o:spid="_x0000_s1045" style="position:absolute;margin-left:311.15pt;margin-top:2.5pt;width:116.45pt;height:77.65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" fillcolor="#4472c4 [3204]" strokecolor="#1f3763 [1604]" strokeweight="1pt">
                <v:textbox>
                  <w:txbxContent>
                    <w:p w14:paraId="70BE5A16" w14:textId="6D3D08BE" w:rsidR="000D7189" w:rsidRDefault="000D7189" w:rsidP="000D7189">
                      <w:pPr>
                        <w:jc w:val="center"/>
                      </w:pPr>
                      <w:r>
                        <w:t xml:space="preserve">Has output signals or </w:t>
                      </w:r>
                      <w:proofErr w:type="spellStart"/>
                      <w:r>
                        <w:t>classificationsto</w:t>
                      </w:r>
                      <w:proofErr w:type="spellEnd"/>
                      <w:r>
                        <w:t xml:space="preserve"> which input patterns may mark.</w:t>
                      </w:r>
                    </w:p>
                  </w:txbxContent>
                </v:textbox>
              </v:rect>
            </w:pict>
          </mc:Fallback>
        </mc:AlternateContent>
      </w:r>
      <w:r w:rsidR="0073712C">
        <w:rPr>
          <w:b/>
          <w:bCs/>
        </w:rPr>
        <w:t>Multilayer neural network</w:t>
      </w:r>
    </w:p>
    <w:p w14:paraId="6A796EBF" w14:textId="2F15C014" w:rsidR="00F96CAA" w:rsidRDefault="0073712C" w:rsidP="00F3664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D5544E6" wp14:editId="27DFFFE5">
                <wp:simplePos x="0" y="0"/>
                <wp:positionH relativeFrom="column">
                  <wp:posOffset>1796498</wp:posOffset>
                </wp:positionH>
                <wp:positionV relativeFrom="paragraph">
                  <wp:posOffset>167060</wp:posOffset>
                </wp:positionV>
                <wp:extent cx="1908313" cy="580445"/>
                <wp:effectExtent l="0" t="0" r="15875" b="1016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8313" cy="5804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D5116" w14:textId="00FBEB36" w:rsidR="0073712C" w:rsidRDefault="0073712C" w:rsidP="0073712C">
                            <w:pPr>
                              <w:jc w:val="center"/>
                            </w:pPr>
                            <w:r>
                              <w:t>Neurons are in interconnected lay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5544E6" id="Rectangle 49" o:spid="_x0000_s1046" style="position:absolute;margin-left:141.45pt;margin-top:13.15pt;width:150.25pt;height:45.7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" fillcolor="#4472c4 [3204]" strokecolor="#1f3763 [1604]" strokeweight="1pt">
                <v:textbox>
                  <w:txbxContent>
                    <w:p w14:paraId="2FDD5116" w14:textId="00FBEB36" w:rsidR="0073712C" w:rsidRDefault="0073712C" w:rsidP="0073712C">
                      <w:pPr>
                        <w:jc w:val="center"/>
                      </w:pPr>
                      <w:r>
                        <w:t>Neurons are in interconnected layers</w:t>
                      </w:r>
                    </w:p>
                  </w:txbxContent>
                </v:textbox>
              </v:rect>
            </w:pict>
          </mc:Fallback>
        </mc:AlternateContent>
      </w:r>
    </w:p>
    <w:p w14:paraId="77BD1B49" w14:textId="1F15B4BE" w:rsidR="00F96CAA" w:rsidRDefault="00F55909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5115290" wp14:editId="1EC3A6C1">
                <wp:simplePos x="0" y="0"/>
                <wp:positionH relativeFrom="margin">
                  <wp:align>center</wp:align>
                </wp:positionH>
                <wp:positionV relativeFrom="paragraph">
                  <wp:posOffset>6496740</wp:posOffset>
                </wp:positionV>
                <wp:extent cx="5024755" cy="1399430"/>
                <wp:effectExtent l="0" t="0" r="23495" b="10795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4755" cy="1399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DA015" w14:textId="67371969" w:rsidR="00FF4A94" w:rsidRDefault="00E32DB5" w:rsidP="00FF4A94">
                            <w:pPr>
                              <w:spacing w:before="100" w:beforeAutospacing="1" w:after="100" w:afterAutospacing="1" w:line="285" w:lineRule="atLeast"/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So total error is calculated and fit</w:t>
                            </w:r>
                            <w:r w:rsidR="00FF4A94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backward to the networks that caused</w:t>
                            </w:r>
                            <w:r w:rsidR="00FF4A94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the weights and biases of the current</w:t>
                            </w:r>
                            <w:r w:rsidR="00FF4A94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mo</w:t>
                            </w:r>
                            <w:r w:rsidR="00FF4A94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del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to change to minimize the error</w:t>
                            </w:r>
                            <w:r w:rsidR="00F55909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for each output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.</w:t>
                            </w:r>
                          </w:p>
                          <w:p w14:paraId="7EAAC01A" w14:textId="0644989B" w:rsidR="00E32DB5" w:rsidRPr="00E32DB5" w:rsidRDefault="00E32DB5" w:rsidP="00FF4A94">
                            <w:pPr>
                              <w:spacing w:before="100" w:beforeAutospacing="1" w:after="100" w:afterAutospacing="1" w:line="285" w:lineRule="atLeast"/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It is repeated for every single</w:t>
                            </w:r>
                            <w:r w:rsidR="00FF4A94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sample of the training set to.</w:t>
                            </w:r>
                            <w:r w:rsidR="00FF4A94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Ultimately that a train that mo</w:t>
                            </w:r>
                            <w:r w:rsidR="00FF4A94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del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that</w:t>
                            </w:r>
                            <w:r w:rsidR="00FF4A94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hopefully generalized enough to predict</w:t>
                            </w:r>
                            <w:r w:rsidR="00FF4A94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new unseen image of handwritten digits.</w:t>
                            </w:r>
                          </w:p>
                          <w:p w14:paraId="42B29F5B" w14:textId="77777777" w:rsidR="00E32DB5" w:rsidRPr="00FF4A94" w:rsidRDefault="00E32DB5" w:rsidP="00E32DB5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15290" id="Rectangle 193" o:spid="_x0000_s1047" style="position:absolute;margin-left:0;margin-top:511.55pt;width:395.65pt;height:110.2pt;z-index:2517381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" fillcolor="#4472c4 [3204]" strokecolor="#1f3763 [1604]" strokeweight="1pt">
                <v:textbox>
                  <w:txbxContent>
                    <w:p w14:paraId="113DA015" w14:textId="67371969" w:rsidR="00FF4A94" w:rsidRDefault="00E32DB5" w:rsidP="00FF4A94">
                      <w:pPr>
                        <w:spacing w:before="100" w:beforeAutospacing="1" w:after="100" w:afterAutospacing="1" w:line="285" w:lineRule="atLeast"/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</w:pP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So total error is calculated and fit</w:t>
                      </w:r>
                      <w:r w:rsidR="00FF4A94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backward to the networks that caused</w:t>
                      </w:r>
                      <w:r w:rsidR="00FF4A94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the weights and biases of the current</w:t>
                      </w:r>
                      <w:r w:rsidR="00FF4A94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mo</w:t>
                      </w:r>
                      <w:r w:rsidR="00FF4A94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del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to change to minimize the error</w:t>
                      </w:r>
                      <w:r w:rsidR="00F55909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for each output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.</w:t>
                      </w:r>
                    </w:p>
                    <w:p w14:paraId="7EAAC01A" w14:textId="0644989B" w:rsidR="00E32DB5" w:rsidRPr="00E32DB5" w:rsidRDefault="00E32DB5" w:rsidP="00FF4A94">
                      <w:pPr>
                        <w:spacing w:before="100" w:beforeAutospacing="1" w:after="100" w:afterAutospacing="1" w:line="285" w:lineRule="atLeast"/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</w:pP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It is repeated for every single</w:t>
                      </w:r>
                      <w:r w:rsidR="00FF4A94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sample of the training set to.</w:t>
                      </w:r>
                      <w:r w:rsidR="00FF4A94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Ultimately that a train that mo</w:t>
                      </w:r>
                      <w:r w:rsidR="00FF4A94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del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that</w:t>
                      </w:r>
                      <w:r w:rsidR="00FF4A94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hopefully generalized enough to predict</w:t>
                      </w:r>
                      <w:r w:rsidR="00FF4A94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new unseen image of handwritten digits.</w:t>
                      </w:r>
                    </w:p>
                    <w:p w14:paraId="42B29F5B" w14:textId="77777777" w:rsidR="00E32DB5" w:rsidRPr="00FF4A94" w:rsidRDefault="00E32DB5" w:rsidP="00E32DB5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E2CC8BB" wp14:editId="384860FE">
                <wp:simplePos x="0" y="0"/>
                <wp:positionH relativeFrom="column">
                  <wp:posOffset>1001865</wp:posOffset>
                </wp:positionH>
                <wp:positionV relativeFrom="paragraph">
                  <wp:posOffset>5344270</wp:posOffset>
                </wp:positionV>
                <wp:extent cx="3792414" cy="326004"/>
                <wp:effectExtent l="0" t="0" r="17780" b="17145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2414" cy="32600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E93FFB" w14:textId="47778EB0" w:rsidR="00F55909" w:rsidRDefault="00F55909" w:rsidP="00F55909">
                            <w:pPr>
                              <w:jc w:val="center"/>
                            </w:pPr>
                            <w:r>
                              <w:t>In each forward pass a backwards pass takes pl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2CC8BB" id="Rectangle 201" o:spid="_x0000_s1048" style="position:absolute;margin-left:78.9pt;margin-top:420.8pt;width:298.6pt;height:25.65pt;z-index:251747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" fillcolor="black [3200]" strokecolor="black [1600]" strokeweight="1pt">
                <v:textbox>
                  <w:txbxContent>
                    <w:p w14:paraId="3DE93FFB" w14:textId="47778EB0" w:rsidR="00F55909" w:rsidRDefault="00F55909" w:rsidP="00F55909">
                      <w:pPr>
                        <w:jc w:val="center"/>
                      </w:pPr>
                      <w:r>
                        <w:t>In each forward pass a backwards pass takes place</w:t>
                      </w:r>
                    </w:p>
                  </w:txbxContent>
                </v:textbox>
              </v:rect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0E8E3E3" wp14:editId="0993A018">
                <wp:simplePos x="0" y="0"/>
                <wp:positionH relativeFrom="column">
                  <wp:posOffset>-826936</wp:posOffset>
                </wp:positionH>
                <wp:positionV relativeFrom="paragraph">
                  <wp:posOffset>3356444</wp:posOffset>
                </wp:positionV>
                <wp:extent cx="2178658" cy="1057524"/>
                <wp:effectExtent l="0" t="0" r="12700" b="28575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8658" cy="10575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E1BF59" w14:textId="5E7A098D" w:rsidR="00FF4A94" w:rsidRPr="00FF4A94" w:rsidRDefault="00FF4A94" w:rsidP="00FF4A94">
                            <w:pPr>
                              <w:jc w:val="center"/>
                            </w:pPr>
                            <w:r w:rsidRPr="00FF4A94">
                              <w:rPr>
                                <w:rFonts w:ascii="Ubuntu" w:hAnsi="Ubuntu"/>
                                <w:color w:val="1D2129"/>
                                <w:shd w:val="clear" w:color="auto" w:fill="FFFFFF"/>
                              </w:rPr>
                              <w:t>All sigmoid functions have the property that they map the entire number line into a small range such as between 0 and 1, or -1 and 1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E8E3E3" id="Rectangle 198" o:spid="_x0000_s1049" style="position:absolute;margin-left:-65.1pt;margin-top:264.3pt;width:171.55pt;height:83.2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" fillcolor="black [3200]" strokecolor="black [1600]" strokeweight="1pt">
                <v:textbox>
                  <w:txbxContent>
                    <w:p w14:paraId="03E1BF59" w14:textId="5E7A098D" w:rsidR="00FF4A94" w:rsidRPr="00FF4A94" w:rsidRDefault="00FF4A94" w:rsidP="00FF4A94">
                      <w:pPr>
                        <w:jc w:val="center"/>
                      </w:pPr>
                      <w:r w:rsidRPr="00FF4A94">
                        <w:rPr>
                          <w:rFonts w:ascii="Ubuntu" w:hAnsi="Ubuntu"/>
                          <w:color w:val="1D2129"/>
                          <w:shd w:val="clear" w:color="auto" w:fill="FFFFFF"/>
                        </w:rPr>
                        <w:t>All sigmoid functions have the property that they map the entire number line into a small range such as between 0 and 1, or -1 and 1,</w:t>
                      </w:r>
                    </w:p>
                  </w:txbxContent>
                </v:textbox>
              </v:rect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30CC2A0" wp14:editId="73FB4504">
                <wp:simplePos x="0" y="0"/>
                <wp:positionH relativeFrom="column">
                  <wp:posOffset>-826963</wp:posOffset>
                </wp:positionH>
                <wp:positionV relativeFrom="paragraph">
                  <wp:posOffset>1710138</wp:posOffset>
                </wp:positionV>
                <wp:extent cx="993913" cy="1590260"/>
                <wp:effectExtent l="0" t="0" r="15875" b="10160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3913" cy="15902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9F9CB3" w14:textId="7845F693" w:rsidR="00FF4A94" w:rsidRDefault="00FF4A94" w:rsidP="00FF4A94">
                            <w:pPr>
                              <w:jc w:val="center"/>
                            </w:pPr>
                            <w:r>
                              <w:t xml:space="preserve">Each weighted sum has a bias before is added to the sigmoid func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0CC2A0" id="Rectangle 197" o:spid="_x0000_s1050" style="position:absolute;margin-left:-65.1pt;margin-top:134.65pt;width:78.25pt;height:125.2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" fillcolor="black [3200]" strokecolor="black [1600]" strokeweight="1pt">
                <v:textbox>
                  <w:txbxContent>
                    <w:p w14:paraId="579F9CB3" w14:textId="7845F693" w:rsidR="00FF4A94" w:rsidRDefault="00FF4A94" w:rsidP="00FF4A94">
                      <w:pPr>
                        <w:jc w:val="center"/>
                      </w:pPr>
                      <w:r>
                        <w:t xml:space="preserve">Each weighted sum has a bias before is added to the sigmoid function </w:t>
                      </w:r>
                    </w:p>
                  </w:txbxContent>
                </v:textbox>
              </v:rect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184357F" wp14:editId="7348ECA0">
                <wp:simplePos x="0" y="0"/>
                <wp:positionH relativeFrom="margin">
                  <wp:posOffset>2682737</wp:posOffset>
                </wp:positionH>
                <wp:positionV relativeFrom="paragraph">
                  <wp:posOffset>6042300</wp:posOffset>
                </wp:positionV>
                <wp:extent cx="346710" cy="407201"/>
                <wp:effectExtent l="19050" t="0" r="15240" b="31115"/>
                <wp:wrapNone/>
                <wp:docPr id="196" name="Arrow: Down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" cy="407201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F5D07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96" o:spid="_x0000_s1026" type="#_x0000_t67" style="position:absolute;margin-left:211.25pt;margin-top:475.75pt;width:27.3pt;height:32.05pt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" adj="12404" fillcolor="black [3200]" strokecolor="black [1600]" strokeweight="1pt">
                <w10:wrap anchorx="margin"/>
              </v:shape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B0B526B" wp14:editId="28BC5805">
                <wp:simplePos x="0" y="0"/>
                <wp:positionH relativeFrom="column">
                  <wp:posOffset>2666835</wp:posOffset>
                </wp:positionH>
                <wp:positionV relativeFrom="paragraph">
                  <wp:posOffset>3868474</wp:posOffset>
                </wp:positionV>
                <wp:extent cx="346710" cy="1132315"/>
                <wp:effectExtent l="19050" t="19050" r="34290" b="10795"/>
                <wp:wrapNone/>
                <wp:docPr id="195" name="Arrow: Down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46710" cy="113231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E8E2B" id="Arrow: Down 195" o:spid="_x0000_s1026" type="#_x0000_t67" style="position:absolute;margin-left:210pt;margin-top:304.6pt;width:27.3pt;height:89.15pt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" adj="18293" fillcolor="black [3200]" strokecolor="black [1600]" strokeweight="1pt"/>
            </w:pict>
          </mc:Fallback>
        </mc:AlternateContent>
      </w:r>
      <w:r w:rsidR="00E32DB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62D7BA1" wp14:editId="5A5D4083">
                <wp:simplePos x="0" y="0"/>
                <wp:positionH relativeFrom="margin">
                  <wp:posOffset>644056</wp:posOffset>
                </wp:positionH>
                <wp:positionV relativeFrom="paragraph">
                  <wp:posOffset>5506444</wp:posOffset>
                </wp:positionV>
                <wp:extent cx="4420594" cy="715617"/>
                <wp:effectExtent l="19050" t="19050" r="18415" b="46990"/>
                <wp:wrapNone/>
                <wp:docPr id="192" name="Arrow: Right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420594" cy="71561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6B6AFD" w14:textId="78AA420C" w:rsidR="00E32DB5" w:rsidRDefault="00E32DB5" w:rsidP="00E32DB5">
                            <w:pPr>
                              <w:jc w:val="center"/>
                            </w:pPr>
                            <w:r>
                              <w:t>Back work propa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62D7BA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92" o:spid="_x0000_s1051" type="#_x0000_t13" style="position:absolute;margin-left:50.7pt;margin-top:433.6pt;width:348.1pt;height:56.35pt;flip:x;z-index:2517370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" adj="19852" fillcolor="#4472c4 [3204]" strokecolor="#1f3763 [1604]" strokeweight="1pt">
                <v:textbox>
                  <w:txbxContent>
                    <w:p w14:paraId="636B6AFD" w14:textId="78AA420C" w:rsidR="00E32DB5" w:rsidRDefault="00E32DB5" w:rsidP="00E32DB5">
                      <w:pPr>
                        <w:jc w:val="center"/>
                      </w:pPr>
                      <w:r>
                        <w:t>Back work propag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32DB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411AD40" wp14:editId="23C8E4FF">
                <wp:simplePos x="0" y="0"/>
                <wp:positionH relativeFrom="margin">
                  <wp:posOffset>850790</wp:posOffset>
                </wp:positionH>
                <wp:positionV relativeFrom="paragraph">
                  <wp:posOffset>4822632</wp:posOffset>
                </wp:positionV>
                <wp:extent cx="4317558" cy="715617"/>
                <wp:effectExtent l="0" t="19050" r="45085" b="46990"/>
                <wp:wrapNone/>
                <wp:docPr id="63" name="Arrow: Right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7558" cy="71561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ED0874" w14:textId="74B63457" w:rsidR="00E32DB5" w:rsidRDefault="00E32DB5" w:rsidP="00E32DB5">
                            <w:pPr>
                              <w:jc w:val="center"/>
                            </w:pPr>
                            <w:r>
                              <w:t xml:space="preserve">Forward  propag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11AD40" id="Arrow: Right 63" o:spid="_x0000_s1052" type="#_x0000_t13" style="position:absolute;margin-left:67pt;margin-top:379.75pt;width:339.95pt;height:56.35pt;z-index:2517350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" adj="19810" fillcolor="#4472c4 [3204]" strokecolor="#1f3763 [1604]" strokeweight="1pt">
                <v:textbox>
                  <w:txbxContent>
                    <w:p w14:paraId="7BED0874" w14:textId="74B63457" w:rsidR="00E32DB5" w:rsidRDefault="00E32DB5" w:rsidP="00E32DB5">
                      <w:pPr>
                        <w:jc w:val="center"/>
                      </w:pPr>
                      <w:r>
                        <w:t xml:space="preserve">Forward  propagatio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6D92B73" wp14:editId="4663CE40">
                <wp:simplePos x="0" y="0"/>
                <wp:positionH relativeFrom="column">
                  <wp:posOffset>3538330</wp:posOffset>
                </wp:positionH>
                <wp:positionV relativeFrom="paragraph">
                  <wp:posOffset>1662818</wp:posOffset>
                </wp:positionV>
                <wp:extent cx="1526651" cy="294198"/>
                <wp:effectExtent l="0" t="0" r="92710" b="86995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6651" cy="2941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3572F" id="Straight Arrow Connector 60" o:spid="_x0000_s1026" type="#_x0000_t32" style="position:absolute;margin-left:278.6pt;margin-top:130.95pt;width:120.2pt;height:23.1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" strokecolor="#ed7d31 [3205]" strokeweight=".5pt">
                <v:stroke endarrow="block" joinstyle="miter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9C37819" wp14:editId="25349587">
                <wp:simplePos x="0" y="0"/>
                <wp:positionH relativeFrom="page">
                  <wp:posOffset>6011186</wp:posOffset>
                </wp:positionH>
                <wp:positionV relativeFrom="paragraph">
                  <wp:posOffset>724562</wp:posOffset>
                </wp:positionV>
                <wp:extent cx="1446530" cy="2242267"/>
                <wp:effectExtent l="0" t="0" r="20320" b="2476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6530" cy="22422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834D8B" w14:textId="6831BD45" w:rsidR="00A115F4" w:rsidRDefault="00A115F4" w:rsidP="00A115F4">
                            <w:pPr>
                              <w:jc w:val="center"/>
                            </w:pPr>
                            <w:r>
                              <w:t>Matches results with actual results</w:t>
                            </w:r>
                          </w:p>
                          <w:p w14:paraId="5736FF98" w14:textId="318795FE" w:rsidR="00A115F4" w:rsidRDefault="00A115F4" w:rsidP="00A115F4">
                            <w:pPr>
                              <w:jc w:val="center"/>
                            </w:pPr>
                            <w:r>
                              <w:t>If correct positively is reinforced.</w:t>
                            </w:r>
                          </w:p>
                          <w:p w14:paraId="3992081E" w14:textId="3958089A" w:rsidR="00A115F4" w:rsidRDefault="00A115F4" w:rsidP="00A115F4">
                            <w:pPr>
                              <w:jc w:val="center"/>
                            </w:pPr>
                            <w:proofErr w:type="gramStart"/>
                            <w:r>
                              <w:t>Otherwise</w:t>
                            </w:r>
                            <w:proofErr w:type="gramEnd"/>
                            <w:r>
                              <w:t xml:space="preserve"> it checks if the </w:t>
                            </w:r>
                            <w:proofErr w:type="spellStart"/>
                            <w:r>
                              <w:t>vaue</w:t>
                            </w:r>
                            <w:proofErr w:type="spellEnd"/>
                            <w:r>
                              <w:t xml:space="preserve"> is obtained is lower or higher then value it obtained and keeps looping  to the input layer</w:t>
                            </w:r>
                          </w:p>
                          <w:p w14:paraId="5A852D98" w14:textId="77777777" w:rsidR="00A115F4" w:rsidRDefault="00A115F4" w:rsidP="00A115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37819" id="Rectangle 61" o:spid="_x0000_s1053" style="position:absolute;margin-left:473.3pt;margin-top:57.05pt;width:113.9pt;height:176.55pt;z-index:25173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" fillcolor="#4472c4 [3204]" strokecolor="#1f3763 [1604]" strokeweight="1pt">
                <v:textbox>
                  <w:txbxContent>
                    <w:p w14:paraId="54834D8B" w14:textId="6831BD45" w:rsidR="00A115F4" w:rsidRDefault="00A115F4" w:rsidP="00A115F4">
                      <w:pPr>
                        <w:jc w:val="center"/>
                      </w:pPr>
                      <w:r>
                        <w:t>Matches results with actual results</w:t>
                      </w:r>
                    </w:p>
                    <w:p w14:paraId="5736FF98" w14:textId="318795FE" w:rsidR="00A115F4" w:rsidRDefault="00A115F4" w:rsidP="00A115F4">
                      <w:pPr>
                        <w:jc w:val="center"/>
                      </w:pPr>
                      <w:r>
                        <w:t>If correct positively is reinforced.</w:t>
                      </w:r>
                    </w:p>
                    <w:p w14:paraId="3992081E" w14:textId="3958089A" w:rsidR="00A115F4" w:rsidRDefault="00A115F4" w:rsidP="00A115F4">
                      <w:pPr>
                        <w:jc w:val="center"/>
                      </w:pPr>
                      <w:proofErr w:type="gramStart"/>
                      <w:r>
                        <w:t>Otherwise</w:t>
                      </w:r>
                      <w:proofErr w:type="gramEnd"/>
                      <w:r>
                        <w:t xml:space="preserve"> it checks if the </w:t>
                      </w:r>
                      <w:proofErr w:type="spellStart"/>
                      <w:r>
                        <w:t>vaue</w:t>
                      </w:r>
                      <w:proofErr w:type="spellEnd"/>
                      <w:r>
                        <w:t xml:space="preserve"> is obtained is lower or higher then value it obtained and keeps looping  to the input layer</w:t>
                      </w:r>
                    </w:p>
                    <w:p w14:paraId="5A852D98" w14:textId="77777777" w:rsidR="00A115F4" w:rsidRDefault="00A115F4" w:rsidP="00A115F4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F8991DF" wp14:editId="25B8E9FA">
                <wp:simplePos x="0" y="0"/>
                <wp:positionH relativeFrom="column">
                  <wp:posOffset>3562184</wp:posOffset>
                </wp:positionH>
                <wp:positionV relativeFrom="paragraph">
                  <wp:posOffset>422413</wp:posOffset>
                </wp:positionV>
                <wp:extent cx="636105" cy="1057524"/>
                <wp:effectExtent l="38100" t="0" r="31115" b="47625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6105" cy="105752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AD7C10" id="Straight Arrow Connector 62" o:spid="_x0000_s1026" type="#_x0000_t32" style="position:absolute;margin-left:280.5pt;margin-top:33.25pt;width:50.1pt;height:83.25pt;flip:x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" strokecolor="white [3212]" strokeweight=".5pt">
                <v:stroke endarrow="block" joinstyle="miter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2784D15" wp14:editId="70FEA05E">
                <wp:simplePos x="0" y="0"/>
                <wp:positionH relativeFrom="column">
                  <wp:posOffset>3085105</wp:posOffset>
                </wp:positionH>
                <wp:positionV relativeFrom="paragraph">
                  <wp:posOffset>2092187</wp:posOffset>
                </wp:positionV>
                <wp:extent cx="1691723" cy="1254594"/>
                <wp:effectExtent l="38100" t="38100" r="22860" b="2222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91723" cy="125459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A49F8" id="Straight Arrow Connector 59" o:spid="_x0000_s1026" type="#_x0000_t32" style="position:absolute;margin-left:242.9pt;margin-top:164.75pt;width:133.2pt;height:98.8pt;flip:x 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" strokecolor="#ed7d31 [3205]" strokeweight=".5pt">
                <v:stroke endarrow="block" joinstyle="miter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E218ECD" wp14:editId="1D825215">
                <wp:simplePos x="0" y="0"/>
                <wp:positionH relativeFrom="column">
                  <wp:posOffset>4238045</wp:posOffset>
                </wp:positionH>
                <wp:positionV relativeFrom="paragraph">
                  <wp:posOffset>3364396</wp:posOffset>
                </wp:positionV>
                <wp:extent cx="1502797" cy="1073426"/>
                <wp:effectExtent l="0" t="0" r="21590" b="1270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2797" cy="107342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E912C8" w14:textId="753444AB" w:rsidR="00A115F4" w:rsidRDefault="00A115F4" w:rsidP="00A115F4">
                            <w:pPr>
                              <w:jc w:val="center"/>
                            </w:pPr>
                            <w:r>
                              <w:t>Checks bias  from results from previous neurons calcul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218ECD" id="Rectangle 58" o:spid="_x0000_s1054" style="position:absolute;margin-left:333.7pt;margin-top:264.9pt;width:118.35pt;height:84.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" fillcolor="#4472c4 [3204]" strokecolor="#1f3763 [1604]" strokeweight="1pt">
                <v:textbox>
                  <w:txbxContent>
                    <w:p w14:paraId="19E912C8" w14:textId="753444AB" w:rsidR="00A115F4" w:rsidRDefault="00A115F4" w:rsidP="00A115F4">
                      <w:pPr>
                        <w:jc w:val="center"/>
                      </w:pPr>
                      <w:r>
                        <w:t>Checks bias  from results from previous neurons calculations</w:t>
                      </w:r>
                    </w:p>
                  </w:txbxContent>
                </v:textbox>
              </v:rect>
            </w:pict>
          </mc:Fallback>
        </mc:AlternateContent>
      </w:r>
      <w:r w:rsidR="000D718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DA64691" wp14:editId="13D59715">
                <wp:simplePos x="0" y="0"/>
                <wp:positionH relativeFrom="column">
                  <wp:posOffset>2250219</wp:posOffset>
                </wp:positionH>
                <wp:positionV relativeFrom="paragraph">
                  <wp:posOffset>2330726</wp:posOffset>
                </wp:positionV>
                <wp:extent cx="206734" cy="572494"/>
                <wp:effectExtent l="0" t="38100" r="60325" b="18415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6734" cy="57249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02B84F" id="Straight Arrow Connector 57" o:spid="_x0000_s1026" type="#_x0000_t32" style="position:absolute;margin-left:177.2pt;margin-top:183.5pt;width:16.3pt;height:45.1pt;flip:y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" strokecolor="white [3212]" strokeweight=".5pt">
                <v:stroke endarrow="block" joinstyle="miter"/>
              </v:shape>
            </w:pict>
          </mc:Fallback>
        </mc:AlternateContent>
      </w:r>
      <w:r w:rsidR="000D718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EDDDEE3" wp14:editId="162B325C">
                <wp:simplePos x="0" y="0"/>
                <wp:positionH relativeFrom="margin">
                  <wp:align>center</wp:align>
                </wp:positionH>
                <wp:positionV relativeFrom="paragraph">
                  <wp:posOffset>2919040</wp:posOffset>
                </wp:positionV>
                <wp:extent cx="1717481" cy="858741"/>
                <wp:effectExtent l="0" t="0" r="16510" b="1778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7481" cy="85874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4D6FA8" w14:textId="3255DA77" w:rsidR="000D7189" w:rsidRDefault="000D7189" w:rsidP="000D7189">
                            <w:pPr>
                              <w:jc w:val="center"/>
                            </w:pPr>
                            <w:r>
                              <w:t>Hidden layers fine tune the input weighting until the neural networks margin of error is mini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DDEE3" id="Rectangle 56" o:spid="_x0000_s1055" style="position:absolute;margin-left:0;margin-top:229.85pt;width:135.25pt;height:67.6pt;z-index:2517278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" fillcolor="#4472c4 [3204]" strokecolor="#1f3763 [1604]" strokeweight="1pt">
                <v:textbox>
                  <w:txbxContent>
                    <w:p w14:paraId="404D6FA8" w14:textId="3255DA77" w:rsidR="000D7189" w:rsidRDefault="000D7189" w:rsidP="000D7189">
                      <w:pPr>
                        <w:jc w:val="center"/>
                      </w:pPr>
                      <w:r>
                        <w:t>Hidden layers fine tune the input weighting until the neural networks margin of error is minima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87F91A1" wp14:editId="6F361A1B">
                <wp:simplePos x="0" y="0"/>
                <wp:positionH relativeFrom="column">
                  <wp:posOffset>993912</wp:posOffset>
                </wp:positionH>
                <wp:positionV relativeFrom="paragraph">
                  <wp:posOffset>923345</wp:posOffset>
                </wp:positionV>
                <wp:extent cx="922351" cy="31805"/>
                <wp:effectExtent l="0" t="38100" r="30480" b="10160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2351" cy="318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6F4566" id="Straight Arrow Connector 54" o:spid="_x0000_s1026" type="#_x0000_t32" style="position:absolute;margin-left:78.25pt;margin-top:72.7pt;width:72.65pt;height:2.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78529DC" wp14:editId="1B66EDE2">
                <wp:simplePos x="0" y="0"/>
                <wp:positionH relativeFrom="column">
                  <wp:posOffset>-174542</wp:posOffset>
                </wp:positionH>
                <wp:positionV relativeFrom="paragraph">
                  <wp:posOffset>628760</wp:posOffset>
                </wp:positionV>
                <wp:extent cx="1121134" cy="818984"/>
                <wp:effectExtent l="0" t="0" r="22225" b="1968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1134" cy="8189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DDA4EA" w14:textId="04085BD8" w:rsidR="0073712C" w:rsidRDefault="0073712C" w:rsidP="0073712C">
                            <w:pPr>
                              <w:jc w:val="center"/>
                            </w:pPr>
                            <w:r>
                              <w:t>Collect input patter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8529DC" id="Rectangle 53" o:spid="_x0000_s1056" style="position:absolute;margin-left:-13.75pt;margin-top:49.5pt;width:88.3pt;height:64.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" fillcolor="#4472c4 [3204]" strokecolor="#1f3763 [1604]" strokeweight="1pt">
                <v:textbox>
                  <w:txbxContent>
                    <w:p w14:paraId="5BDDA4EA" w14:textId="04085BD8" w:rsidR="0073712C" w:rsidRDefault="0073712C" w:rsidP="0073712C">
                      <w:pPr>
                        <w:jc w:val="center"/>
                      </w:pPr>
                      <w:r>
                        <w:t>Collect input patterns</w:t>
                      </w:r>
                    </w:p>
                  </w:txbxContent>
                </v:textbox>
              </v:rect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7DFAC96" wp14:editId="6C60B46F">
                <wp:simplePos x="0" y="0"/>
                <wp:positionH relativeFrom="column">
                  <wp:posOffset>3387256</wp:posOffset>
                </wp:positionH>
                <wp:positionV relativeFrom="paragraph">
                  <wp:posOffset>438316</wp:posOffset>
                </wp:positionV>
                <wp:extent cx="71561" cy="612250"/>
                <wp:effectExtent l="57150" t="0" r="24130" b="5461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561" cy="612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62BB52" id="Straight Arrow Connector 52" o:spid="_x0000_s1026" type="#_x0000_t32" style="position:absolute;margin-left:266.7pt;margin-top:34.5pt;width:5.65pt;height:48.2pt;flip:x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DD42C4E" wp14:editId="5B98750F">
                <wp:simplePos x="0" y="0"/>
                <wp:positionH relativeFrom="column">
                  <wp:posOffset>2735249</wp:posOffset>
                </wp:positionH>
                <wp:positionV relativeFrom="paragraph">
                  <wp:posOffset>462114</wp:posOffset>
                </wp:positionV>
                <wp:extent cx="23854" cy="151130"/>
                <wp:effectExtent l="38100" t="0" r="52705" b="5842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4" cy="15113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F578A4" id="Straight Arrow Connector 51" o:spid="_x0000_s1026" type="#_x0000_t32" style="position:absolute;margin-left:215.35pt;margin-top:36.4pt;width:1.9pt;height:11.9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0B4D8D6" wp14:editId="3DF1357C">
                <wp:simplePos x="0" y="0"/>
                <wp:positionH relativeFrom="column">
                  <wp:posOffset>2075290</wp:posOffset>
                </wp:positionH>
                <wp:positionV relativeFrom="paragraph">
                  <wp:posOffset>446267</wp:posOffset>
                </wp:positionV>
                <wp:extent cx="39757" cy="397565"/>
                <wp:effectExtent l="38100" t="0" r="55880" b="5969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757" cy="3975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861D3F" id="Straight Arrow Connector 50" o:spid="_x0000_s1026" type="#_x0000_t32" style="position:absolute;margin-left:163.4pt;margin-top:35.15pt;width:3.15pt;height:31.3pt;flip:x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w:drawing>
          <wp:anchor distT="0" distB="0" distL="114300" distR="114300" simplePos="0" relativeHeight="251719680" behindDoc="1" locked="0" layoutInCell="1" allowOverlap="1" wp14:anchorId="74DC97C7" wp14:editId="746006C6">
            <wp:simplePos x="0" y="0"/>
            <wp:positionH relativeFrom="column">
              <wp:posOffset>930303</wp:posOffset>
            </wp:positionH>
            <wp:positionV relativeFrom="paragraph">
              <wp:posOffset>446266</wp:posOffset>
            </wp:positionV>
            <wp:extent cx="3807303" cy="2487543"/>
            <wp:effectExtent l="0" t="0" r="3175" b="8255"/>
            <wp:wrapNone/>
            <wp:docPr id="48" name="Picture 4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93" t="11349" r="21751" b="11457"/>
                    <a:stretch/>
                  </pic:blipFill>
                  <pic:spPr bwMode="auto">
                    <a:xfrm>
                      <a:off x="0" y="0"/>
                      <a:ext cx="3807847" cy="2487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96CAA">
        <w:rPr>
          <w:b/>
          <w:bCs/>
        </w:rPr>
        <w:br w:type="page"/>
      </w:r>
    </w:p>
    <w:p w14:paraId="203445DA" w14:textId="52304484" w:rsidR="0013308B" w:rsidRDefault="0013308B" w:rsidP="00F36647">
      <w:pPr>
        <w:rPr>
          <w:b/>
          <w:bCs/>
        </w:rPr>
      </w:pPr>
      <w:r>
        <w:rPr>
          <w:b/>
          <w:bCs/>
        </w:rPr>
        <w:lastRenderedPageBreak/>
        <w:t>Evaluating a model</w:t>
      </w:r>
    </w:p>
    <w:p w14:paraId="787616B1" w14:textId="3309C7A4" w:rsidR="0013308B" w:rsidRDefault="0013308B" w:rsidP="00F36647">
      <w:pPr>
        <w:rPr>
          <w:b/>
          <w:bCs/>
        </w:rPr>
      </w:pPr>
    </w:p>
    <w:p w14:paraId="0E4CD756" w14:textId="0E05C455" w:rsidR="0013308B" w:rsidRDefault="0013308B">
      <w:pP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</w:pPr>
      <w:r w:rsidRPr="005B732C">
        <w:t>overfitting occurs when you fit the model to close to the</w:t>
      </w:r>
      <w:r>
        <w:rPr>
          <w:b/>
          <w:bCs/>
        </w:rPr>
        <w:t xml:space="preserve"> </w:t>
      </w:r>
      <w: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>particularit</w:t>
      </w:r>
      <w: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>ies of the training set.</w:t>
      </w:r>
    </w:p>
    <w:p w14:paraId="047217AD" w14:textId="6C4F2B2D" w:rsidR="005B732C" w:rsidRDefault="0013308B">
      <w:pP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 xml:space="preserve">While a too simple model </w:t>
      </w:r>
      <w:r w:rsidR="005B732C"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>is not good as it can’t represent the trend of the data and hence performs poorly on testing and training set. This ais a underfitted of high bias model.</w:t>
      </w:r>
    </w:p>
    <w:p w14:paraId="1698B139" w14:textId="61A4BED7" w:rsidR="0013308B" w:rsidRDefault="005B732C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83A19F9" wp14:editId="12B1B4AF">
                <wp:simplePos x="0" y="0"/>
                <wp:positionH relativeFrom="page">
                  <wp:align>left</wp:align>
                </wp:positionH>
                <wp:positionV relativeFrom="paragraph">
                  <wp:posOffset>4960040</wp:posOffset>
                </wp:positionV>
                <wp:extent cx="7553435" cy="3458376"/>
                <wp:effectExtent l="0" t="0" r="28575" b="2794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3435" cy="345837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69175B" w14:textId="205DB6F9" w:rsidR="005B732C" w:rsidRDefault="005B732C" w:rsidP="005B732C">
                            <w:pPr>
                              <w:jc w:val="center"/>
                            </w:pPr>
                            <w:r>
                              <w:t xml:space="preserve">How to </w:t>
                            </w:r>
                            <w:proofErr w:type="spellStart"/>
                            <w:r>
                              <w:t>avoide</w:t>
                            </w:r>
                            <w:proofErr w:type="spellEnd"/>
                            <w:r>
                              <w:t xml:space="preserve"> under fitting and over fitting </w:t>
                            </w:r>
                          </w:p>
                          <w:p w14:paraId="46411FD6" w14:textId="6DDB46C9" w:rsidR="005B732C" w:rsidRDefault="005B732C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Getting more data to train the model. If the training set is big enough o cover the trend of the </w:t>
                            </w:r>
                            <w:r w:rsidR="003365DF">
                              <w:t>data,</w:t>
                            </w:r>
                            <w:r>
                              <w:t xml:space="preserve"> it hep to better </w:t>
                            </w:r>
                            <w:proofErr w:type="spellStart"/>
                            <w:r>
                              <w:t>generilize</w:t>
                            </w:r>
                            <w:proofErr w:type="spellEnd"/>
                            <w:r>
                              <w:t xml:space="preserve"> and have more accurate prediction on new unseen data.</w:t>
                            </w:r>
                          </w:p>
                          <w:p w14:paraId="0E3F5097" w14:textId="6705F84C" w:rsidR="005B732C" w:rsidRDefault="003365DF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Try a </w:t>
                            </w:r>
                            <w:r w:rsidRPr="003365DF">
                              <w:rPr>
                                <w:b/>
                                <w:bCs/>
                              </w:rPr>
                              <w:t>smaller set of features</w:t>
                            </w:r>
                            <w:r>
                              <w:t xml:space="preserve"> to prevent overfitting. It can be done by our own choice or by applying </w:t>
                            </w:r>
                            <w:proofErr w:type="spellStart"/>
                            <w:r>
                              <w:t>mosle</w:t>
                            </w:r>
                            <w:proofErr w:type="spellEnd"/>
                            <w:r>
                              <w:t xml:space="preserve"> selection techniques or maybe </w:t>
                            </w:r>
                            <w:r w:rsidRPr="003365DF">
                              <w:rPr>
                                <w:b/>
                                <w:bCs/>
                              </w:rPr>
                              <w:t>getting more features</w:t>
                            </w:r>
                            <w:r>
                              <w:t xml:space="preserve"> might be required. </w:t>
                            </w:r>
                          </w:p>
                          <w:p w14:paraId="6B137777" w14:textId="71AA2410" w:rsidR="003365DF" w:rsidRDefault="003365DF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Getting more </w:t>
                            </w:r>
                            <w:proofErr w:type="spellStart"/>
                            <w:r>
                              <w:t>polonomial</w:t>
                            </w:r>
                            <w:proofErr w:type="spellEnd"/>
                            <w:r>
                              <w:t xml:space="preserve"> features.</w:t>
                            </w:r>
                          </w:p>
                          <w:p w14:paraId="27367853" w14:textId="18A2CB0A" w:rsidR="003365DF" w:rsidRDefault="003365DF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Increasing or decreasing the </w:t>
                            </w:r>
                            <w:proofErr w:type="spellStart"/>
                            <w:r>
                              <w:t>learing</w:t>
                            </w:r>
                            <w:proofErr w:type="spellEnd"/>
                            <w:r>
                              <w:t xml:space="preserve"> rate.</w:t>
                            </w:r>
                          </w:p>
                          <w:p w14:paraId="38541088" w14:textId="04939B0A" w:rsidR="003365DF" w:rsidRDefault="003365DF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proofErr w:type="spellStart"/>
                            <w:r>
                              <w:t>Regulization</w:t>
                            </w:r>
                            <w:proofErr w:type="spellEnd"/>
                            <w:r>
                              <w:t xml:space="preserve">, keeping all features but reducing the magnitude or the values of the parameter’s status. </w:t>
                            </w:r>
                            <w:r w:rsidRPr="003365DF">
                              <w:rPr>
                                <w:b/>
                                <w:bCs/>
                              </w:rPr>
                              <w:t xml:space="preserve">This </w:t>
                            </w:r>
                            <w:proofErr w:type="spellStart"/>
                            <w:r w:rsidRPr="003365DF">
                              <w:rPr>
                                <w:b/>
                                <w:bCs/>
                              </w:rPr>
                              <w:t>methoud</w:t>
                            </w:r>
                            <w:proofErr w:type="spellEnd"/>
                            <w:r w:rsidRPr="003365DF">
                              <w:rPr>
                                <w:b/>
                                <w:bCs/>
                              </w:rPr>
                              <w:t xml:space="preserve"> works well when they are a lot of features</w:t>
                            </w:r>
                            <w:r>
                              <w:t xml:space="preserve">.  If each of them </w:t>
                            </w:r>
                            <w:proofErr w:type="gramStart"/>
                            <w:r>
                              <w:t>are</w:t>
                            </w:r>
                            <w:proofErr w:type="gramEnd"/>
                            <w:r>
                              <w:t xml:space="preserve"> useful and each of them contributes to predicting the value of y. so they </w:t>
                            </w:r>
                            <w:proofErr w:type="spellStart"/>
                            <w:r>
                              <w:t>cant</w:t>
                            </w:r>
                            <w:proofErr w:type="spellEnd"/>
                            <w:r>
                              <w:t xml:space="preserve"> be thrown awa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3A19F9" id="Rectangle 206" o:spid="_x0000_s1057" style="position:absolute;margin-left:0;margin-top:390.55pt;width:594.75pt;height:272.3pt;z-index:25175142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" fillcolor="black [3200]" strokecolor="black [1600]" strokeweight="1pt">
                <v:textbox>
                  <w:txbxContent>
                    <w:p w14:paraId="1869175B" w14:textId="205DB6F9" w:rsidR="005B732C" w:rsidRDefault="005B732C" w:rsidP="005B732C">
                      <w:pPr>
                        <w:jc w:val="center"/>
                      </w:pPr>
                      <w:r>
                        <w:t xml:space="preserve">How to </w:t>
                      </w:r>
                      <w:proofErr w:type="spellStart"/>
                      <w:r>
                        <w:t>avoide</w:t>
                      </w:r>
                      <w:proofErr w:type="spellEnd"/>
                      <w:r>
                        <w:t xml:space="preserve"> under fitting and over fitting </w:t>
                      </w:r>
                    </w:p>
                    <w:p w14:paraId="46411FD6" w14:textId="6DDB46C9" w:rsidR="005B732C" w:rsidRDefault="005B732C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Getting more data to train the model. If the training set is big enough o cover the trend of the </w:t>
                      </w:r>
                      <w:r w:rsidR="003365DF">
                        <w:t>data,</w:t>
                      </w:r>
                      <w:r>
                        <w:t xml:space="preserve"> it hep to better </w:t>
                      </w:r>
                      <w:proofErr w:type="spellStart"/>
                      <w:r>
                        <w:t>generilize</w:t>
                      </w:r>
                      <w:proofErr w:type="spellEnd"/>
                      <w:r>
                        <w:t xml:space="preserve"> and have more accurate prediction on new unseen data.</w:t>
                      </w:r>
                    </w:p>
                    <w:p w14:paraId="0E3F5097" w14:textId="6705F84C" w:rsidR="005B732C" w:rsidRDefault="003365DF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Try a </w:t>
                      </w:r>
                      <w:r w:rsidRPr="003365DF">
                        <w:rPr>
                          <w:b/>
                          <w:bCs/>
                        </w:rPr>
                        <w:t>smaller set of features</w:t>
                      </w:r>
                      <w:r>
                        <w:t xml:space="preserve"> to prevent overfitting. It can be done by our own choice or by applying </w:t>
                      </w:r>
                      <w:proofErr w:type="spellStart"/>
                      <w:r>
                        <w:t>mosle</w:t>
                      </w:r>
                      <w:proofErr w:type="spellEnd"/>
                      <w:r>
                        <w:t xml:space="preserve"> selection techniques or maybe </w:t>
                      </w:r>
                      <w:r w:rsidRPr="003365DF">
                        <w:rPr>
                          <w:b/>
                          <w:bCs/>
                        </w:rPr>
                        <w:t>getting more features</w:t>
                      </w:r>
                      <w:r>
                        <w:t xml:space="preserve"> might be required. </w:t>
                      </w:r>
                    </w:p>
                    <w:p w14:paraId="6B137777" w14:textId="71AA2410" w:rsidR="003365DF" w:rsidRDefault="003365DF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Getting more </w:t>
                      </w:r>
                      <w:proofErr w:type="spellStart"/>
                      <w:r>
                        <w:t>polonomial</w:t>
                      </w:r>
                      <w:proofErr w:type="spellEnd"/>
                      <w:r>
                        <w:t xml:space="preserve"> features.</w:t>
                      </w:r>
                    </w:p>
                    <w:p w14:paraId="27367853" w14:textId="18A2CB0A" w:rsidR="003365DF" w:rsidRDefault="003365DF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Increasing or decreasing the </w:t>
                      </w:r>
                      <w:proofErr w:type="spellStart"/>
                      <w:r>
                        <w:t>learing</w:t>
                      </w:r>
                      <w:proofErr w:type="spellEnd"/>
                      <w:r>
                        <w:t xml:space="preserve"> rate.</w:t>
                      </w:r>
                    </w:p>
                    <w:p w14:paraId="38541088" w14:textId="04939B0A" w:rsidR="003365DF" w:rsidRDefault="003365DF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proofErr w:type="spellStart"/>
                      <w:r>
                        <w:t>Regulization</w:t>
                      </w:r>
                      <w:proofErr w:type="spellEnd"/>
                      <w:r>
                        <w:t xml:space="preserve">, keeping all features but reducing the magnitude or the values of the parameter’s status. </w:t>
                      </w:r>
                      <w:r w:rsidRPr="003365DF">
                        <w:rPr>
                          <w:b/>
                          <w:bCs/>
                        </w:rPr>
                        <w:t xml:space="preserve">This </w:t>
                      </w:r>
                      <w:proofErr w:type="spellStart"/>
                      <w:r w:rsidRPr="003365DF">
                        <w:rPr>
                          <w:b/>
                          <w:bCs/>
                        </w:rPr>
                        <w:t>methoud</w:t>
                      </w:r>
                      <w:proofErr w:type="spellEnd"/>
                      <w:r w:rsidRPr="003365DF">
                        <w:rPr>
                          <w:b/>
                          <w:bCs/>
                        </w:rPr>
                        <w:t xml:space="preserve"> works well when they are a lot of features</w:t>
                      </w:r>
                      <w:r>
                        <w:t xml:space="preserve">.  If each of them </w:t>
                      </w:r>
                      <w:proofErr w:type="gramStart"/>
                      <w:r>
                        <w:t>are</w:t>
                      </w:r>
                      <w:proofErr w:type="gramEnd"/>
                      <w:r>
                        <w:t xml:space="preserve"> useful and each of them contributes to predicting the value of y. so they </w:t>
                      </w:r>
                      <w:proofErr w:type="spellStart"/>
                      <w:r>
                        <w:t>cant</w:t>
                      </w:r>
                      <w:proofErr w:type="spellEnd"/>
                      <w:r>
                        <w:t xml:space="preserve"> be thrown away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A1CFC53" wp14:editId="6E53E3CD">
                <wp:simplePos x="0" y="0"/>
                <wp:positionH relativeFrom="page">
                  <wp:posOffset>3999506</wp:posOffset>
                </wp:positionH>
                <wp:positionV relativeFrom="paragraph">
                  <wp:posOffset>2741626</wp:posOffset>
                </wp:positionV>
                <wp:extent cx="3427012" cy="2202373"/>
                <wp:effectExtent l="0" t="0" r="21590" b="26670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7012" cy="220237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F72F86" w14:textId="0E46DCC1" w:rsidR="005B732C" w:rsidRDefault="005B732C" w:rsidP="005B732C">
                            <w:r>
                              <w:t>If the testing and training error is low, then our model is good.</w:t>
                            </w:r>
                          </w:p>
                          <w:p w14:paraId="7E84B5F2" w14:textId="60AD84D2" w:rsidR="005B732C" w:rsidRDefault="005B732C" w:rsidP="005B732C">
                            <w:r>
                              <w:t>If the training low is high but the testing error is high, then the model is over fitted.</w:t>
                            </w:r>
                          </w:p>
                          <w:p w14:paraId="22869638" w14:textId="210C1301" w:rsidR="005B732C" w:rsidRDefault="005B732C" w:rsidP="005B732C">
                            <w:r>
                              <w:t>If the training error is high and the testing error is high then the model is underfitted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1CFC53" id="Rectangle 205" o:spid="_x0000_s1058" style="position:absolute;margin-left:314.9pt;margin-top:215.9pt;width:269.85pt;height:173.4pt;z-index:25175040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" fillcolor="white [3201]" strokecolor="#70ad47 [3209]" strokeweight="1pt">
                <v:textbox>
                  <w:txbxContent>
                    <w:p w14:paraId="1FF72F86" w14:textId="0E46DCC1" w:rsidR="005B732C" w:rsidRDefault="005B732C" w:rsidP="005B732C">
                      <w:r>
                        <w:t>If the testing and training error is low, then our model is good.</w:t>
                      </w:r>
                    </w:p>
                    <w:p w14:paraId="7E84B5F2" w14:textId="60AD84D2" w:rsidR="005B732C" w:rsidRDefault="005B732C" w:rsidP="005B732C">
                      <w:r>
                        <w:t>If the training low is high but the testing error is high, then the model is over fitted.</w:t>
                      </w:r>
                    </w:p>
                    <w:p w14:paraId="22869638" w14:textId="210C1301" w:rsidR="005B732C" w:rsidRDefault="005B732C" w:rsidP="005B732C">
                      <w:r>
                        <w:t>If the training error is high and the testing error is high then the model is underfitted,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1749376" behindDoc="1" locked="0" layoutInCell="1" allowOverlap="1" wp14:anchorId="4A1AAA9C" wp14:editId="2F0C95FF">
            <wp:simplePos x="0" y="0"/>
            <wp:positionH relativeFrom="column">
              <wp:posOffset>-803883</wp:posOffset>
            </wp:positionH>
            <wp:positionV relativeFrom="paragraph">
              <wp:posOffset>2700986</wp:posOffset>
            </wp:positionV>
            <wp:extent cx="3864334" cy="2241976"/>
            <wp:effectExtent l="0" t="0" r="3175" b="6350"/>
            <wp:wrapNone/>
            <wp:docPr id="204" name="Picture 20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 descr="Diagram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48" t="16771" r="27020" b="13669"/>
                    <a:stretch/>
                  </pic:blipFill>
                  <pic:spPr bwMode="auto">
                    <a:xfrm>
                      <a:off x="0" y="0"/>
                      <a:ext cx="3864334" cy="2241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732C">
        <w:rPr>
          <w:noProof/>
        </w:rPr>
        <w:drawing>
          <wp:anchor distT="0" distB="0" distL="114300" distR="114300" simplePos="0" relativeHeight="251748352" behindDoc="1" locked="0" layoutInCell="1" allowOverlap="1" wp14:anchorId="479DBC57" wp14:editId="0F52B5D8">
            <wp:simplePos x="0" y="0"/>
            <wp:positionH relativeFrom="column">
              <wp:posOffset>-811033</wp:posOffset>
            </wp:positionH>
            <wp:positionV relativeFrom="paragraph">
              <wp:posOffset>578872</wp:posOffset>
            </wp:positionV>
            <wp:extent cx="5015865" cy="2162547"/>
            <wp:effectExtent l="0" t="0" r="0" b="9525"/>
            <wp:wrapNone/>
            <wp:docPr id="203" name="Picture 203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 203" descr="Timeline&#10;&#10;Description automatically generated with medium confidenc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81" t="26639" r="6080" b="6264"/>
                    <a:stretch/>
                  </pic:blipFill>
                  <pic:spPr bwMode="auto">
                    <a:xfrm>
                      <a:off x="0" y="0"/>
                      <a:ext cx="5016339" cy="21627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>The model in between these two is a sweet spot model as it performs well on testing and training data.</w:t>
      </w:r>
      <w:r w:rsidR="0013308B">
        <w:rPr>
          <w:b/>
          <w:bCs/>
        </w:rPr>
        <w:br w:type="page"/>
      </w:r>
    </w:p>
    <w:p w14:paraId="6C4146EB" w14:textId="77777777" w:rsidR="003365DF" w:rsidRDefault="003365DF">
      <w:pPr>
        <w:rPr>
          <w:b/>
          <w:bCs/>
        </w:rPr>
      </w:pPr>
      <w:r>
        <w:rPr>
          <w:b/>
          <w:bCs/>
        </w:rPr>
        <w:lastRenderedPageBreak/>
        <w:t xml:space="preserve">Cross validation </w:t>
      </w:r>
    </w:p>
    <w:p w14:paraId="47CEA340" w14:textId="021B5767" w:rsidR="003365DF" w:rsidRDefault="003365DF">
      <w:r>
        <w:t>in k fold cross validation, it is firstly decided how many equal blocks we want to divide the data into.</w:t>
      </w:r>
    </w:p>
    <w:p w14:paraId="6378D118" w14:textId="77777777" w:rsidR="003365DF" w:rsidRDefault="003365DF">
      <w:r>
        <w:t xml:space="preserve">K – 1 </w:t>
      </w:r>
      <w:proofErr w:type="gramStart"/>
      <w:r>
        <w:t>blocks</w:t>
      </w:r>
      <w:proofErr w:type="gramEnd"/>
      <w:r>
        <w:t xml:space="preserve"> are used for training and k 1 bocks are used for testing. k[:-1], k[1]</w:t>
      </w:r>
    </w:p>
    <w:p w14:paraId="531CB529" w14:textId="3F4AB3DA" w:rsidR="00C632CC" w:rsidRDefault="003365DF">
      <w:r>
        <w:t xml:space="preserve">When 75% of the data is used for training and 25 % of the data is used for testing its is called </w:t>
      </w:r>
      <w:proofErr w:type="spellStart"/>
      <w:r>
        <w:t>forfold</w:t>
      </w:r>
      <w:proofErr w:type="spellEnd"/>
      <w:r>
        <w:t xml:space="preserve"> cross validation. </w:t>
      </w:r>
    </w:p>
    <w:p w14:paraId="2FE27F73" w14:textId="2BEE3C58" w:rsidR="00C632CC" w:rsidRDefault="00C632CC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ED8918A" wp14:editId="61334C8B">
                <wp:simplePos x="0" y="0"/>
                <wp:positionH relativeFrom="page">
                  <wp:posOffset>4882211</wp:posOffset>
                </wp:positionH>
                <wp:positionV relativeFrom="paragraph">
                  <wp:posOffset>162008</wp:posOffset>
                </wp:positionV>
                <wp:extent cx="2663687" cy="2026561"/>
                <wp:effectExtent l="0" t="0" r="22860" b="12065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3687" cy="20265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E031D8" w14:textId="57DFDB55" w:rsidR="00C632CC" w:rsidRDefault="00C632CC" w:rsidP="00C632CC">
                            <w:pPr>
                              <w:jc w:val="center"/>
                            </w:pPr>
                            <w:r>
                              <w:t xml:space="preserve">Blocks are </w:t>
                            </w:r>
                            <w:proofErr w:type="spellStart"/>
                            <w:r>
                              <w:t>tranined</w:t>
                            </w:r>
                            <w:proofErr w:type="spellEnd"/>
                            <w:r>
                              <w:t xml:space="preserve"> and tested in variation and the scores are recorded.</w:t>
                            </w:r>
                          </w:p>
                          <w:p w14:paraId="41EE3B5F" w14:textId="6B689023" w:rsidR="00C632CC" w:rsidRDefault="00C632CC" w:rsidP="00C632CC">
                            <w:pPr>
                              <w:jc w:val="center"/>
                            </w:pPr>
                          </w:p>
                          <w:p w14:paraId="256E8CBF" w14:textId="1D1A42F2" w:rsidR="00C632CC" w:rsidRDefault="00C632CC" w:rsidP="00C632CC">
                            <w:pPr>
                              <w:jc w:val="center"/>
                            </w:pPr>
                          </w:p>
                          <w:p w14:paraId="1387034D" w14:textId="029AE8AA" w:rsidR="00C632CC" w:rsidRDefault="00C632CC" w:rsidP="00C632CC">
                            <w:pPr>
                              <w:jc w:val="center"/>
                            </w:pPr>
                            <w:r>
                              <w:t xml:space="preserve">The result of the k fold </w:t>
                            </w:r>
                            <w:proofErr w:type="spellStart"/>
                            <w:r>
                              <w:t>kross</w:t>
                            </w:r>
                            <w:proofErr w:type="spellEnd"/>
                            <w:r>
                              <w:t xml:space="preserve"> validation is the average of each s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8918A" id="Rectangle 208" o:spid="_x0000_s1059" style="position:absolute;margin-left:384.45pt;margin-top:12.75pt;width:209.75pt;height:159.55pt;z-index:2517534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" fillcolor="black [3200]" strokecolor="black [1600]" strokeweight="1pt">
                <v:textbox>
                  <w:txbxContent>
                    <w:p w14:paraId="7AE031D8" w14:textId="57DFDB55" w:rsidR="00C632CC" w:rsidRDefault="00C632CC" w:rsidP="00C632CC">
                      <w:pPr>
                        <w:jc w:val="center"/>
                      </w:pPr>
                      <w:r>
                        <w:t xml:space="preserve">Blocks are </w:t>
                      </w:r>
                      <w:proofErr w:type="spellStart"/>
                      <w:r>
                        <w:t>tranined</w:t>
                      </w:r>
                      <w:proofErr w:type="spellEnd"/>
                      <w:r>
                        <w:t xml:space="preserve"> and tested in variation and the scores are recorded.</w:t>
                      </w:r>
                    </w:p>
                    <w:p w14:paraId="41EE3B5F" w14:textId="6B689023" w:rsidR="00C632CC" w:rsidRDefault="00C632CC" w:rsidP="00C632CC">
                      <w:pPr>
                        <w:jc w:val="center"/>
                      </w:pPr>
                    </w:p>
                    <w:p w14:paraId="256E8CBF" w14:textId="1D1A42F2" w:rsidR="00C632CC" w:rsidRDefault="00C632CC" w:rsidP="00C632CC">
                      <w:pPr>
                        <w:jc w:val="center"/>
                      </w:pPr>
                    </w:p>
                    <w:p w14:paraId="1387034D" w14:textId="029AE8AA" w:rsidR="00C632CC" w:rsidRDefault="00C632CC" w:rsidP="00C632CC">
                      <w:pPr>
                        <w:jc w:val="center"/>
                      </w:pPr>
                      <w:r>
                        <w:t xml:space="preserve">The result of the k fold </w:t>
                      </w:r>
                      <w:proofErr w:type="spellStart"/>
                      <w:r>
                        <w:t>kross</w:t>
                      </w:r>
                      <w:proofErr w:type="spellEnd"/>
                      <w:r>
                        <w:t xml:space="preserve"> validation is the average of each set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1752448" behindDoc="1" locked="0" layoutInCell="1" allowOverlap="1" wp14:anchorId="2A816D03" wp14:editId="10E61C17">
            <wp:simplePos x="0" y="0"/>
            <wp:positionH relativeFrom="page">
              <wp:align>left</wp:align>
            </wp:positionH>
            <wp:positionV relativeFrom="paragraph">
              <wp:posOffset>122417</wp:posOffset>
            </wp:positionV>
            <wp:extent cx="4840808" cy="2050995"/>
            <wp:effectExtent l="0" t="0" r="0" b="6985"/>
            <wp:wrapNone/>
            <wp:docPr id="207" name="Picture 20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 descr="A picture containing chart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76" t="29360" r="4135" b="6999"/>
                    <a:stretch/>
                  </pic:blipFill>
                  <pic:spPr bwMode="auto">
                    <a:xfrm>
                      <a:off x="0" y="0"/>
                      <a:ext cx="4840808" cy="2050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998A74E" w14:textId="41EC93C8" w:rsidR="00C632CC" w:rsidRDefault="00C632CC"/>
    <w:p w14:paraId="62B2EB0D" w14:textId="57E6A235" w:rsidR="00C632CC" w:rsidRDefault="00C632CC"/>
    <w:p w14:paraId="11CBCB0D" w14:textId="6BE1E276" w:rsidR="00C632CC" w:rsidRDefault="00C632CC"/>
    <w:p w14:paraId="7E22F040" w14:textId="5C39B2C0" w:rsidR="00C632CC" w:rsidRDefault="00C632CC"/>
    <w:p w14:paraId="2E871F7B" w14:textId="3A1C573A" w:rsidR="00C632CC" w:rsidRDefault="00C632CC"/>
    <w:p w14:paraId="00CA37AA" w14:textId="0B8B0FE5" w:rsidR="00C632CC" w:rsidRDefault="00C632CC"/>
    <w:p w14:paraId="13B7C658" w14:textId="4932AEB0" w:rsidR="00C632CC" w:rsidRDefault="00C632CC"/>
    <w:p w14:paraId="315EA9AB" w14:textId="4AA5169C" w:rsidR="00C632CC" w:rsidRDefault="00C632CC">
      <w:r>
        <w:t>As we are using average from performing cross validation on one dataset using different models. The model with the highest cross validation result is the best model.</w:t>
      </w:r>
    </w:p>
    <w:p w14:paraId="5A07A7F9" w14:textId="3A6149BF" w:rsidR="00C632CC" w:rsidRDefault="00C632CC">
      <w:r>
        <w:t>The best model has the highest testing score.</w:t>
      </w:r>
    </w:p>
    <w:p w14:paraId="73491B31" w14:textId="77777777" w:rsidR="00C632CC" w:rsidRDefault="00C632CC">
      <w:proofErr w:type="gramStart"/>
      <w:r>
        <w:t>So</w:t>
      </w:r>
      <w:proofErr w:type="gramEnd"/>
      <w:r>
        <w:t xml:space="preserve"> we are generally cross validating models with each other</w:t>
      </w:r>
    </w:p>
    <w:p w14:paraId="14C591EE" w14:textId="77777777" w:rsidR="00C632CC" w:rsidRDefault="00C632CC">
      <w:r>
        <w:br w:type="page"/>
      </w:r>
    </w:p>
    <w:p w14:paraId="4C54B82C" w14:textId="692A4ED7" w:rsidR="00C632CC" w:rsidRPr="00C632CC" w:rsidRDefault="00C632CC">
      <w:pPr>
        <w:rPr>
          <w:b/>
          <w:bCs/>
        </w:rPr>
      </w:pPr>
      <w:r w:rsidRPr="00C632CC">
        <w:rPr>
          <w:b/>
          <w:bCs/>
        </w:rPr>
        <w:lastRenderedPageBreak/>
        <w:t>Confusion matrix part 2</w:t>
      </w:r>
    </w:p>
    <w:p w14:paraId="4156ED84" w14:textId="3892003D" w:rsidR="00C632CC" w:rsidRDefault="00C632CC">
      <w:r>
        <w:t xml:space="preserve"> </w:t>
      </w:r>
      <w:r>
        <w:rPr>
          <w:noProof/>
        </w:rPr>
        <w:drawing>
          <wp:anchor distT="0" distB="0" distL="114300" distR="114300" simplePos="0" relativeHeight="251754496" behindDoc="1" locked="0" layoutInCell="1" allowOverlap="1" wp14:anchorId="0CD70ED5" wp14:editId="64CF6306">
            <wp:simplePos x="0" y="0"/>
            <wp:positionH relativeFrom="column">
              <wp:posOffset>31750</wp:posOffset>
            </wp:positionH>
            <wp:positionV relativeFrom="paragraph">
              <wp:posOffset>0</wp:posOffset>
            </wp:positionV>
            <wp:extent cx="5438140" cy="2193925"/>
            <wp:effectExtent l="0" t="0" r="0" b="0"/>
            <wp:wrapNone/>
            <wp:docPr id="209" name="Picture 20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 descr="Graphical user interface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3" t="16773" r="2011" b="15143"/>
                    <a:stretch/>
                  </pic:blipFill>
                  <pic:spPr bwMode="auto">
                    <a:xfrm>
                      <a:off x="0" y="0"/>
                      <a:ext cx="5438140" cy="2193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8A1E0DC" w14:textId="4D701EAB" w:rsidR="00C632CC" w:rsidRDefault="00C632CC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756544" behindDoc="1" locked="0" layoutInCell="1" allowOverlap="1" wp14:anchorId="233F0927" wp14:editId="27B39E57">
            <wp:simplePos x="0" y="0"/>
            <wp:positionH relativeFrom="margin">
              <wp:align>left</wp:align>
            </wp:positionH>
            <wp:positionV relativeFrom="paragraph">
              <wp:posOffset>1916844</wp:posOffset>
            </wp:positionV>
            <wp:extent cx="5494351" cy="2409377"/>
            <wp:effectExtent l="0" t="0" r="0" b="0"/>
            <wp:wrapNone/>
            <wp:docPr id="211" name="Picture 2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 211" descr="Chart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85" t="17512" r="3412" b="10209"/>
                    <a:stretch/>
                  </pic:blipFill>
                  <pic:spPr bwMode="auto">
                    <a:xfrm>
                      <a:off x="0" y="0"/>
                      <a:ext cx="5516838" cy="24192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755520" behindDoc="1" locked="0" layoutInCell="1" allowOverlap="1" wp14:anchorId="60164B11" wp14:editId="6C26C667">
            <wp:simplePos x="0" y="0"/>
            <wp:positionH relativeFrom="margin">
              <wp:align>left</wp:align>
            </wp:positionH>
            <wp:positionV relativeFrom="paragraph">
              <wp:posOffset>4214551</wp:posOffset>
            </wp:positionV>
            <wp:extent cx="5478449" cy="3959587"/>
            <wp:effectExtent l="0" t="0" r="8255" b="3175"/>
            <wp:wrapNone/>
            <wp:docPr id="210" name="Picture 2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 descr="Graphical user interface, text, application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25" t="30093" r="29247" b="6272"/>
                    <a:stretch/>
                  </pic:blipFill>
                  <pic:spPr bwMode="auto">
                    <a:xfrm>
                      <a:off x="0" y="0"/>
                      <a:ext cx="5478449" cy="3959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65DF">
        <w:rPr>
          <w:b/>
          <w:bCs/>
        </w:rPr>
        <w:br w:type="page"/>
      </w:r>
    </w:p>
    <w:p w14:paraId="30640138" w14:textId="078F824F" w:rsidR="00C632CC" w:rsidRDefault="00C632CC">
      <w:pPr>
        <w:rPr>
          <w:b/>
          <w:bCs/>
        </w:rPr>
      </w:pPr>
      <w:r>
        <w:rPr>
          <w:b/>
          <w:bCs/>
        </w:rPr>
        <w:lastRenderedPageBreak/>
        <w:br w:type="page"/>
      </w:r>
    </w:p>
    <w:p w14:paraId="2786D6AF" w14:textId="77777777" w:rsidR="00C632CC" w:rsidRDefault="00C632CC" w:rsidP="00F36647">
      <w:pPr>
        <w:rPr>
          <w:b/>
          <w:bCs/>
        </w:rPr>
      </w:pPr>
    </w:p>
    <w:p w14:paraId="40D7A244" w14:textId="171F8CAA" w:rsidR="00F36647" w:rsidRPr="00F36647" w:rsidRDefault="00F36647" w:rsidP="00F36647">
      <w:pPr>
        <w:rPr>
          <w:b/>
          <w:bCs/>
        </w:rPr>
      </w:pPr>
      <w:r w:rsidRPr="00F36647">
        <w:rPr>
          <w:b/>
          <w:bCs/>
        </w:rPr>
        <w:t>Exam notes to get better marks from Dr Trang</w:t>
      </w:r>
    </w:p>
    <w:p w14:paraId="07F15418" w14:textId="25B64E72" w:rsidR="00434941" w:rsidRDefault="00434941" w:rsidP="00F36647">
      <w:r>
        <w:t xml:space="preserve">Restart and clear output from Jupiter </w:t>
      </w:r>
      <w:proofErr w:type="gramStart"/>
      <w:r>
        <w:t>note book</w:t>
      </w:r>
      <w:proofErr w:type="gramEnd"/>
      <w:r>
        <w:t xml:space="preserve"> kernel so your course work could be valid</w:t>
      </w:r>
    </w:p>
    <w:p w14:paraId="6ECB0C88" w14:textId="207A1E83" w:rsidR="00F36647" w:rsidRDefault="00F36647" w:rsidP="00F36647">
      <w:r>
        <w:t>Keep the header names because you will need them latter to get access to the value of each column.</w:t>
      </w:r>
    </w:p>
    <w:p w14:paraId="4D54BF6E" w14:textId="7E25F25B" w:rsidR="00F36647" w:rsidRDefault="00F36647" w:rsidP="00F36647">
      <w:r>
        <w:t>Not keeping them is not a good idea.</w:t>
      </w:r>
    </w:p>
    <w:p w14:paraId="10CF83AC" w14:textId="15D9245F" w:rsidR="00F36647" w:rsidRDefault="00F36647" w:rsidP="00F36647">
      <w:r>
        <w:t>Keep the sample size above 1000 samples.</w:t>
      </w:r>
    </w:p>
    <w:p w14:paraId="46551393" w14:textId="4D685C00" w:rsidR="00016C1B" w:rsidRDefault="00016C1B" w:rsidP="00F36647">
      <w:r>
        <w:t xml:space="preserve">We are trying to generalize what the future of something should be  </w:t>
      </w:r>
    </w:p>
    <w:p w14:paraId="379E4D08" w14:textId="62F2B853" w:rsidR="00A90A8F" w:rsidRDefault="00A90A8F" w:rsidP="00F36647">
      <w:r>
        <w:t>It is bad practice to use label encoder on features</w:t>
      </w:r>
    </w:p>
    <w:p w14:paraId="14963759" w14:textId="209D130F" w:rsidR="00191D97" w:rsidRDefault="00191D97" w:rsidP="00F36647">
      <w:r>
        <w:t>Its best to use one hot encoder try to use one hot encoder and don’t use dummies or label encoder</w:t>
      </w:r>
    </w:p>
    <w:p w14:paraId="7F8FA07E" w14:textId="30CE476C" w:rsidR="00F36647" w:rsidRDefault="008F30CB" w:rsidP="00F36647">
      <w:r>
        <w:t xml:space="preserve">Main reason in reality after you deploy a built model and if you have new data and the data has new values for example if the values are 4 and 5 so our model wasn’t trained using that model so if </w:t>
      </w:r>
      <w:proofErr w:type="gramStart"/>
      <w:r>
        <w:t>your</w:t>
      </w:r>
      <w:proofErr w:type="gramEnd"/>
      <w:r>
        <w:t xml:space="preserve"> are using get dummies then our model will fall.</w:t>
      </w:r>
    </w:p>
    <w:p w14:paraId="7496CF93" w14:textId="4A8B3374" w:rsidR="00C632CC" w:rsidRDefault="00C632CC" w:rsidP="00F36647">
      <w:r>
        <w:t xml:space="preserve">Model accuracy is not always the best way to predict a </w:t>
      </w:r>
      <w:proofErr w:type="gramStart"/>
      <w:r>
        <w:t>models</w:t>
      </w:r>
      <w:proofErr w:type="gramEnd"/>
      <w:r>
        <w:t xml:space="preserve"> performance</w:t>
      </w:r>
    </w:p>
    <w:sectPr w:rsidR="00C632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3559A3" w14:textId="77777777" w:rsidR="00711339" w:rsidRDefault="00711339" w:rsidP="00F657A8">
      <w:pPr>
        <w:spacing w:after="0" w:line="240" w:lineRule="auto"/>
      </w:pPr>
      <w:r>
        <w:separator/>
      </w:r>
    </w:p>
  </w:endnote>
  <w:endnote w:type="continuationSeparator" w:id="0">
    <w:p w14:paraId="20E93DAC" w14:textId="77777777" w:rsidR="00711339" w:rsidRDefault="00711339" w:rsidP="00F65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98FC8A" w14:textId="77777777" w:rsidR="00711339" w:rsidRDefault="00711339" w:rsidP="00F657A8">
      <w:pPr>
        <w:spacing w:after="0" w:line="240" w:lineRule="auto"/>
      </w:pPr>
      <w:r>
        <w:separator/>
      </w:r>
    </w:p>
  </w:footnote>
  <w:footnote w:type="continuationSeparator" w:id="0">
    <w:p w14:paraId="200A665C" w14:textId="77777777" w:rsidR="00711339" w:rsidRDefault="00711339" w:rsidP="00F657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96693"/>
    <w:multiLevelType w:val="multilevel"/>
    <w:tmpl w:val="AD94A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A7D87"/>
    <w:multiLevelType w:val="multilevel"/>
    <w:tmpl w:val="768067B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5E95A97"/>
    <w:multiLevelType w:val="hybridMultilevel"/>
    <w:tmpl w:val="24482A8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5C6"/>
    <w:multiLevelType w:val="hybridMultilevel"/>
    <w:tmpl w:val="EEFE185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984939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A9600B4"/>
    <w:multiLevelType w:val="multilevel"/>
    <w:tmpl w:val="633C8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716ED2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22543"/>
    <w:multiLevelType w:val="multilevel"/>
    <w:tmpl w:val="1FDCB29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28E3267"/>
    <w:multiLevelType w:val="hybridMultilevel"/>
    <w:tmpl w:val="AA32C4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801D66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0200C"/>
    <w:multiLevelType w:val="hybridMultilevel"/>
    <w:tmpl w:val="55343B4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E994609"/>
    <w:multiLevelType w:val="hybridMultilevel"/>
    <w:tmpl w:val="0A8C160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E6A0963"/>
    <w:multiLevelType w:val="hybridMultilevel"/>
    <w:tmpl w:val="1B26CB20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E384F87"/>
    <w:multiLevelType w:val="hybridMultilevel"/>
    <w:tmpl w:val="6F906E1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75917C1"/>
    <w:multiLevelType w:val="multilevel"/>
    <w:tmpl w:val="44526F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679913F0"/>
    <w:multiLevelType w:val="hybridMultilevel"/>
    <w:tmpl w:val="21AC2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A54995"/>
    <w:multiLevelType w:val="hybridMultilevel"/>
    <w:tmpl w:val="57B2DC3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52A15CD"/>
    <w:multiLevelType w:val="hybridMultilevel"/>
    <w:tmpl w:val="AFEA2A8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1"/>
  </w:num>
  <w:num w:numId="4">
    <w:abstractNumId w:val="10"/>
  </w:num>
  <w:num w:numId="5">
    <w:abstractNumId w:val="12"/>
  </w:num>
  <w:num w:numId="6">
    <w:abstractNumId w:val="7"/>
  </w:num>
  <w:num w:numId="7">
    <w:abstractNumId w:val="14"/>
  </w:num>
  <w:num w:numId="8">
    <w:abstractNumId w:val="0"/>
  </w:num>
  <w:num w:numId="9">
    <w:abstractNumId w:val="4"/>
  </w:num>
  <w:num w:numId="10">
    <w:abstractNumId w:val="1"/>
  </w:num>
  <w:num w:numId="11">
    <w:abstractNumId w:val="16"/>
  </w:num>
  <w:num w:numId="12">
    <w:abstractNumId w:val="13"/>
  </w:num>
  <w:num w:numId="13">
    <w:abstractNumId w:val="3"/>
  </w:num>
  <w:num w:numId="14">
    <w:abstractNumId w:val="6"/>
  </w:num>
  <w:num w:numId="15">
    <w:abstractNumId w:val="17"/>
  </w:num>
  <w:num w:numId="16">
    <w:abstractNumId w:val="9"/>
  </w:num>
  <w:num w:numId="17">
    <w:abstractNumId w:val="5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zAxMbIwBDJNLZV0lIJTi4sz8/NACgxrARraPPQsAAAA"/>
  </w:docVars>
  <w:rsids>
    <w:rsidRoot w:val="00C84983"/>
    <w:rsid w:val="00016C1B"/>
    <w:rsid w:val="000D7189"/>
    <w:rsid w:val="0013308B"/>
    <w:rsid w:val="001350C4"/>
    <w:rsid w:val="00191D97"/>
    <w:rsid w:val="00216452"/>
    <w:rsid w:val="003365DF"/>
    <w:rsid w:val="00387520"/>
    <w:rsid w:val="003E7734"/>
    <w:rsid w:val="00415C25"/>
    <w:rsid w:val="00434941"/>
    <w:rsid w:val="004D59E6"/>
    <w:rsid w:val="005B732C"/>
    <w:rsid w:val="00652C89"/>
    <w:rsid w:val="006D42F5"/>
    <w:rsid w:val="00711339"/>
    <w:rsid w:val="0073712C"/>
    <w:rsid w:val="00766802"/>
    <w:rsid w:val="007C3A57"/>
    <w:rsid w:val="008F30CB"/>
    <w:rsid w:val="00A115F4"/>
    <w:rsid w:val="00A90A8F"/>
    <w:rsid w:val="00B34FF4"/>
    <w:rsid w:val="00C632CC"/>
    <w:rsid w:val="00C84983"/>
    <w:rsid w:val="00CF084B"/>
    <w:rsid w:val="00E01645"/>
    <w:rsid w:val="00E32DB5"/>
    <w:rsid w:val="00F36647"/>
    <w:rsid w:val="00F55909"/>
    <w:rsid w:val="00F657A8"/>
    <w:rsid w:val="00F96CAA"/>
    <w:rsid w:val="00FA1356"/>
    <w:rsid w:val="00FF4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904F"/>
  <w15:chartTrackingRefBased/>
  <w15:docId w15:val="{C105B3A0-65B1-4588-BAEC-F534686A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52"/>
    <w:pPr>
      <w:ind w:left="720"/>
      <w:contextualSpacing/>
    </w:pPr>
  </w:style>
  <w:style w:type="paragraph" w:customStyle="1" w:styleId="transcript-line">
    <w:name w:val="transcript-line"/>
    <w:basedOn w:val="Normal"/>
    <w:rsid w:val="00E01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7A8"/>
  </w:style>
  <w:style w:type="paragraph" w:styleId="Footer">
    <w:name w:val="footer"/>
    <w:basedOn w:val="Normal"/>
    <w:link w:val="Foot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4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4619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78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18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4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319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16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85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07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9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244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92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9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642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1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8646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50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15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7929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2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55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2231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72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92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1245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4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9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0489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04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4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67924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2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81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71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7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0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901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20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3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93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1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53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6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334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8</TotalTime>
  <Pages>11</Pages>
  <Words>722</Words>
  <Characters>411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Iftikhar</dc:creator>
  <cp:keywords/>
  <dc:description/>
  <cp:lastModifiedBy>Saad Iftikhar</cp:lastModifiedBy>
  <cp:revision>10</cp:revision>
  <dcterms:created xsi:type="dcterms:W3CDTF">2021-10-23T11:00:00Z</dcterms:created>
  <dcterms:modified xsi:type="dcterms:W3CDTF">2021-10-24T16:03:00Z</dcterms:modified>
</cp:coreProperties>
</file>